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D38269" w14:textId="38B90035" w:rsidR="00B46D00" w:rsidRDefault="00B46D00" w:rsidP="00CA1A99">
      <w:pPr>
        <w:rPr>
          <w:rFonts w:asciiTheme="majorBidi" w:hAnsiTheme="majorBidi" w:cstheme="majorBidi"/>
          <w:b/>
          <w:bCs/>
          <w:sz w:val="44"/>
          <w:szCs w:val="44"/>
          <w:u w:val="single"/>
          <w:lang w:bidi="ar-JO"/>
        </w:rPr>
      </w:pPr>
    </w:p>
    <w:p w14:paraId="4ACA7D0C" w14:textId="4AE21E5B" w:rsidR="00321D0E" w:rsidRPr="009D03DB" w:rsidRDefault="00BB416E" w:rsidP="00BB416E">
      <w:pPr>
        <w:pStyle w:val="a6"/>
        <w:numPr>
          <w:ilvl w:val="0"/>
          <w:numId w:val="3"/>
        </w:numPr>
        <w:rPr>
          <w:rFonts w:asciiTheme="majorBidi" w:hAnsiTheme="majorBidi" w:cstheme="majorBidi"/>
          <w:b/>
          <w:bCs/>
          <w:color w:val="A34500" w:themeColor="accent2" w:themeShade="80"/>
          <w:sz w:val="44"/>
          <w:szCs w:val="44"/>
          <w:u w:val="single"/>
        </w:rPr>
      </w:pPr>
      <w:r w:rsidRPr="009D03DB">
        <w:rPr>
          <w:rFonts w:asciiTheme="majorBidi" w:hAnsiTheme="majorBidi" w:cstheme="majorBidi"/>
          <w:b/>
          <w:bCs/>
          <w:color w:val="A34500" w:themeColor="accent2" w:themeShade="80"/>
          <w:sz w:val="44"/>
          <w:szCs w:val="44"/>
          <w:u w:val="single"/>
        </w:rPr>
        <w:t>Table of contents:</w:t>
      </w:r>
    </w:p>
    <w:tbl>
      <w:tblPr>
        <w:tblStyle w:val="a4"/>
        <w:tblpPr w:leftFromText="180" w:rightFromText="180" w:vertAnchor="page" w:horzAnchor="margin" w:tblpXSpec="center" w:tblpY="3385"/>
        <w:tblW w:w="0" w:type="auto"/>
        <w:tblLook w:val="04A0" w:firstRow="1" w:lastRow="0" w:firstColumn="1" w:lastColumn="0" w:noHBand="0" w:noVBand="1"/>
      </w:tblPr>
      <w:tblGrid>
        <w:gridCol w:w="4097"/>
        <w:gridCol w:w="4097"/>
      </w:tblGrid>
      <w:tr w:rsidR="00BB416E" w14:paraId="2AF22AC7" w14:textId="77777777" w:rsidTr="00E45D05">
        <w:trPr>
          <w:trHeight w:val="1085"/>
        </w:trPr>
        <w:tc>
          <w:tcPr>
            <w:tcW w:w="4097" w:type="dxa"/>
          </w:tcPr>
          <w:p w14:paraId="45B1F756" w14:textId="71F1D578" w:rsidR="00BB416E" w:rsidRDefault="00E45D05" w:rsidP="00E45D05">
            <w:pPr>
              <w:pStyle w:val="a6"/>
              <w:ind w:left="0"/>
              <w:jc w:val="center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 xml:space="preserve">Title </w:t>
            </w:r>
          </w:p>
        </w:tc>
        <w:tc>
          <w:tcPr>
            <w:tcW w:w="4097" w:type="dxa"/>
          </w:tcPr>
          <w:p w14:paraId="576A7AB4" w14:textId="522DB6ED" w:rsidR="00BB416E" w:rsidRDefault="00E45D05" w:rsidP="00E45D05">
            <w:pPr>
              <w:pStyle w:val="a6"/>
              <w:ind w:left="0"/>
              <w:jc w:val="center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Page Number</w:t>
            </w:r>
          </w:p>
        </w:tc>
      </w:tr>
      <w:tr w:rsidR="001D08BD" w14:paraId="11ABAF83" w14:textId="77777777" w:rsidTr="00E45D05">
        <w:trPr>
          <w:trHeight w:val="1085"/>
        </w:trPr>
        <w:tc>
          <w:tcPr>
            <w:tcW w:w="4097" w:type="dxa"/>
          </w:tcPr>
          <w:p w14:paraId="299E1F1F" w14:textId="36FB5F99" w:rsidR="001D08BD" w:rsidRPr="00514DEA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Participants</w:t>
            </w:r>
          </w:p>
        </w:tc>
        <w:tc>
          <w:tcPr>
            <w:tcW w:w="4097" w:type="dxa"/>
          </w:tcPr>
          <w:p w14:paraId="321CB07E" w14:textId="4B2C19EB" w:rsidR="001D08BD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Page #2</w:t>
            </w:r>
          </w:p>
        </w:tc>
      </w:tr>
      <w:tr w:rsidR="001D08BD" w14:paraId="069B937E" w14:textId="77777777" w:rsidTr="00E45D05">
        <w:trPr>
          <w:trHeight w:val="1085"/>
        </w:trPr>
        <w:tc>
          <w:tcPr>
            <w:tcW w:w="4097" w:type="dxa"/>
          </w:tcPr>
          <w:p w14:paraId="21557CDA" w14:textId="0A6D3FD5" w:rsidR="001D08BD" w:rsidRPr="00233A0B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 w:rsidRPr="00514DEA"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The Task</w:t>
            </w:r>
          </w:p>
        </w:tc>
        <w:tc>
          <w:tcPr>
            <w:tcW w:w="4097" w:type="dxa"/>
          </w:tcPr>
          <w:p w14:paraId="67A38113" w14:textId="2D1A627D" w:rsidR="001D08BD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Page #2</w:t>
            </w:r>
          </w:p>
        </w:tc>
      </w:tr>
      <w:tr w:rsidR="001D08BD" w14:paraId="41AE3CC2" w14:textId="77777777" w:rsidTr="00E45D05">
        <w:trPr>
          <w:trHeight w:val="1085"/>
        </w:trPr>
        <w:tc>
          <w:tcPr>
            <w:tcW w:w="4097" w:type="dxa"/>
          </w:tcPr>
          <w:p w14:paraId="275FD08A" w14:textId="49FDD3C9" w:rsidR="001D08BD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Introduction</w:t>
            </w:r>
          </w:p>
        </w:tc>
        <w:tc>
          <w:tcPr>
            <w:tcW w:w="4097" w:type="dxa"/>
          </w:tcPr>
          <w:p w14:paraId="21CFF31C" w14:textId="422494E2" w:rsidR="001D08BD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Page #2</w:t>
            </w:r>
          </w:p>
        </w:tc>
      </w:tr>
      <w:tr w:rsidR="001D08BD" w14:paraId="02439244" w14:textId="77777777" w:rsidTr="00E45D05">
        <w:trPr>
          <w:trHeight w:val="1085"/>
        </w:trPr>
        <w:tc>
          <w:tcPr>
            <w:tcW w:w="4097" w:type="dxa"/>
          </w:tcPr>
          <w:p w14:paraId="6670AE79" w14:textId="7A3CED45" w:rsidR="001D08BD" w:rsidRPr="00A30FD4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 w:rsidRPr="00A30FD4">
              <w:rPr>
                <w:rFonts w:cstheme="minorHAnsi"/>
                <w:color w:val="0D0D0D" w:themeColor="text1" w:themeTint="F2"/>
                <w:sz w:val="44"/>
                <w:szCs w:val="44"/>
              </w:rPr>
              <w:t>Objectives</w:t>
            </w:r>
          </w:p>
        </w:tc>
        <w:tc>
          <w:tcPr>
            <w:tcW w:w="4097" w:type="dxa"/>
          </w:tcPr>
          <w:p w14:paraId="0BE2437C" w14:textId="10102477" w:rsidR="001D08BD" w:rsidRDefault="00F13186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Page #3</w:t>
            </w:r>
          </w:p>
        </w:tc>
      </w:tr>
      <w:tr w:rsidR="001D08BD" w14:paraId="55EBB8F0" w14:textId="77777777" w:rsidTr="00E45D05">
        <w:trPr>
          <w:trHeight w:val="1085"/>
        </w:trPr>
        <w:tc>
          <w:tcPr>
            <w:tcW w:w="4097" w:type="dxa"/>
          </w:tcPr>
          <w:p w14:paraId="675BCA69" w14:textId="534C7DB7" w:rsidR="001D08BD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 w:rsidRPr="00E4027E"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Methodology</w:t>
            </w:r>
          </w:p>
        </w:tc>
        <w:tc>
          <w:tcPr>
            <w:tcW w:w="4097" w:type="dxa"/>
          </w:tcPr>
          <w:p w14:paraId="47710578" w14:textId="0208D343" w:rsidR="001D08BD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Page #3</w:t>
            </w:r>
          </w:p>
        </w:tc>
      </w:tr>
      <w:tr w:rsidR="001D08BD" w14:paraId="0B5F2671" w14:textId="77777777" w:rsidTr="00E45D05">
        <w:trPr>
          <w:trHeight w:val="1085"/>
        </w:trPr>
        <w:tc>
          <w:tcPr>
            <w:tcW w:w="4097" w:type="dxa"/>
          </w:tcPr>
          <w:p w14:paraId="545DB22C" w14:textId="221676B3" w:rsidR="001D08BD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Tools</w:t>
            </w:r>
          </w:p>
        </w:tc>
        <w:tc>
          <w:tcPr>
            <w:tcW w:w="4097" w:type="dxa"/>
          </w:tcPr>
          <w:p w14:paraId="298917B4" w14:textId="69F83C48" w:rsidR="001D08BD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Page #3</w:t>
            </w:r>
          </w:p>
        </w:tc>
      </w:tr>
      <w:tr w:rsidR="001D08BD" w14:paraId="72C7A5A9" w14:textId="77777777" w:rsidTr="00E45D05">
        <w:trPr>
          <w:trHeight w:val="1085"/>
        </w:trPr>
        <w:tc>
          <w:tcPr>
            <w:tcW w:w="4097" w:type="dxa"/>
          </w:tcPr>
          <w:p w14:paraId="5C526C8E" w14:textId="376E0E4B" w:rsidR="001D08BD" w:rsidRPr="00F2593D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GUI  discussion</w:t>
            </w:r>
          </w:p>
        </w:tc>
        <w:tc>
          <w:tcPr>
            <w:tcW w:w="4097" w:type="dxa"/>
          </w:tcPr>
          <w:p w14:paraId="57D535F7" w14:textId="77777777" w:rsidR="001D08BD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Page #4 &amp; #5</w:t>
            </w:r>
            <w:r w:rsidR="005F7755"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&amp; #6</w:t>
            </w:r>
          </w:p>
          <w:p w14:paraId="611B6391" w14:textId="119199DE" w:rsidR="005F7755" w:rsidRDefault="005F7755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&amp; #7</w:t>
            </w:r>
          </w:p>
        </w:tc>
      </w:tr>
      <w:tr w:rsidR="001D08BD" w14:paraId="5F37AD15" w14:textId="77777777" w:rsidTr="00E45D05">
        <w:trPr>
          <w:trHeight w:val="1085"/>
        </w:trPr>
        <w:tc>
          <w:tcPr>
            <w:tcW w:w="4097" w:type="dxa"/>
          </w:tcPr>
          <w:p w14:paraId="4CC15AEF" w14:textId="4BBE2909" w:rsidR="001D08BD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 w:rsidRPr="00705287"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Conclusion</w:t>
            </w:r>
          </w:p>
        </w:tc>
        <w:tc>
          <w:tcPr>
            <w:tcW w:w="4097" w:type="dxa"/>
          </w:tcPr>
          <w:p w14:paraId="30CA62A9" w14:textId="1E28581C" w:rsidR="001D08BD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Page #</w:t>
            </w:r>
            <w:r w:rsidR="005F7755"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8</w:t>
            </w:r>
          </w:p>
        </w:tc>
      </w:tr>
      <w:tr w:rsidR="001D08BD" w14:paraId="78E15106" w14:textId="77777777" w:rsidTr="00E45D05">
        <w:trPr>
          <w:trHeight w:val="1085"/>
        </w:trPr>
        <w:tc>
          <w:tcPr>
            <w:tcW w:w="4097" w:type="dxa"/>
          </w:tcPr>
          <w:p w14:paraId="60B6B9EA" w14:textId="1C8F1616" w:rsidR="001D08BD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 w:rsidRPr="00F85246"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References</w:t>
            </w:r>
          </w:p>
        </w:tc>
        <w:tc>
          <w:tcPr>
            <w:tcW w:w="4097" w:type="dxa"/>
          </w:tcPr>
          <w:p w14:paraId="5D07374C" w14:textId="1FDD08AB" w:rsidR="001D08BD" w:rsidRDefault="001D08BD" w:rsidP="001D08BD">
            <w:pPr>
              <w:pStyle w:val="a6"/>
              <w:ind w:left="0"/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Page #</w:t>
            </w:r>
            <w:r w:rsidR="005F7755">
              <w:rPr>
                <w:rFonts w:asciiTheme="majorBidi" w:hAnsiTheme="majorBidi" w:cstheme="majorBidi"/>
                <w:color w:val="000000" w:themeColor="text1"/>
                <w:sz w:val="44"/>
                <w:szCs w:val="44"/>
              </w:rPr>
              <w:t>8</w:t>
            </w:r>
          </w:p>
        </w:tc>
      </w:tr>
    </w:tbl>
    <w:p w14:paraId="264EB173" w14:textId="4F50F7C3" w:rsidR="007226F4" w:rsidRDefault="007226F4" w:rsidP="00BB416E">
      <w:pPr>
        <w:rPr>
          <w:rFonts w:asciiTheme="majorBidi" w:hAnsiTheme="majorBidi" w:cstheme="majorBidi"/>
          <w:b/>
          <w:bCs/>
          <w:sz w:val="44"/>
          <w:szCs w:val="44"/>
          <w:u w:val="single"/>
        </w:rPr>
      </w:pPr>
    </w:p>
    <w:p w14:paraId="703DCC2D" w14:textId="0DCEE079" w:rsidR="00E45D05" w:rsidRDefault="00E45D05" w:rsidP="00BB416E">
      <w:pPr>
        <w:rPr>
          <w:rFonts w:asciiTheme="majorBidi" w:hAnsiTheme="majorBidi" w:cstheme="majorBidi"/>
          <w:b/>
          <w:bCs/>
          <w:sz w:val="44"/>
          <w:szCs w:val="44"/>
          <w:u w:val="single"/>
        </w:rPr>
      </w:pPr>
    </w:p>
    <w:p w14:paraId="54863AD4" w14:textId="3C8BABAF" w:rsidR="00E45D05" w:rsidRDefault="00E45D05" w:rsidP="00BB416E">
      <w:pPr>
        <w:rPr>
          <w:rFonts w:asciiTheme="majorBidi" w:hAnsiTheme="majorBidi" w:cstheme="majorBidi"/>
          <w:b/>
          <w:bCs/>
          <w:sz w:val="44"/>
          <w:szCs w:val="44"/>
          <w:u w:val="single"/>
        </w:rPr>
      </w:pPr>
    </w:p>
    <w:p w14:paraId="55463C27" w14:textId="027E8D5F" w:rsidR="00E45D05" w:rsidRDefault="00E45D05" w:rsidP="00BB416E">
      <w:pPr>
        <w:rPr>
          <w:rFonts w:asciiTheme="majorBidi" w:hAnsiTheme="majorBidi" w:cstheme="majorBidi"/>
          <w:b/>
          <w:bCs/>
          <w:sz w:val="44"/>
          <w:szCs w:val="44"/>
          <w:u w:val="single"/>
        </w:rPr>
      </w:pPr>
    </w:p>
    <w:p w14:paraId="4C0229E3" w14:textId="0A0DC209" w:rsidR="00E45D05" w:rsidRDefault="00E45D05" w:rsidP="00BB416E">
      <w:pPr>
        <w:rPr>
          <w:rFonts w:asciiTheme="majorBidi" w:hAnsiTheme="majorBidi" w:cstheme="majorBidi"/>
          <w:b/>
          <w:bCs/>
          <w:sz w:val="44"/>
          <w:szCs w:val="44"/>
          <w:u w:val="single"/>
        </w:rPr>
      </w:pPr>
    </w:p>
    <w:p w14:paraId="4CD99235" w14:textId="51CAEB45" w:rsidR="00E45D05" w:rsidRDefault="00E45D05" w:rsidP="00BB416E">
      <w:pPr>
        <w:rPr>
          <w:rFonts w:asciiTheme="majorBidi" w:hAnsiTheme="majorBidi" w:cstheme="majorBidi"/>
          <w:b/>
          <w:bCs/>
          <w:sz w:val="44"/>
          <w:szCs w:val="44"/>
          <w:u w:val="single"/>
        </w:rPr>
      </w:pPr>
    </w:p>
    <w:p w14:paraId="70B0A51C" w14:textId="43BB045B" w:rsidR="00E45D05" w:rsidRDefault="00E45D05" w:rsidP="00BB416E">
      <w:pPr>
        <w:rPr>
          <w:rFonts w:asciiTheme="majorBidi" w:hAnsiTheme="majorBidi" w:cstheme="majorBidi"/>
          <w:b/>
          <w:bCs/>
          <w:sz w:val="44"/>
          <w:szCs w:val="44"/>
          <w:u w:val="single"/>
        </w:rPr>
      </w:pPr>
    </w:p>
    <w:p w14:paraId="78A2E129" w14:textId="1BA4D463" w:rsidR="00E45D05" w:rsidRDefault="00E45D05" w:rsidP="00BB416E">
      <w:pPr>
        <w:rPr>
          <w:rFonts w:asciiTheme="majorBidi" w:hAnsiTheme="majorBidi" w:cstheme="majorBidi"/>
          <w:b/>
          <w:bCs/>
          <w:sz w:val="44"/>
          <w:szCs w:val="44"/>
          <w:u w:val="single"/>
        </w:rPr>
      </w:pPr>
    </w:p>
    <w:p w14:paraId="1D74A26C" w14:textId="1E87D584" w:rsidR="00E45D05" w:rsidRDefault="00E45D05" w:rsidP="00BB416E">
      <w:pPr>
        <w:rPr>
          <w:rFonts w:asciiTheme="majorBidi" w:hAnsiTheme="majorBidi" w:cstheme="majorBidi"/>
          <w:b/>
          <w:bCs/>
          <w:sz w:val="44"/>
          <w:szCs w:val="44"/>
          <w:u w:val="single"/>
        </w:rPr>
      </w:pPr>
    </w:p>
    <w:p w14:paraId="5C16D8FB" w14:textId="738EFF94" w:rsidR="00E45D05" w:rsidRDefault="00E45D05" w:rsidP="00BB416E">
      <w:pPr>
        <w:rPr>
          <w:rFonts w:asciiTheme="majorBidi" w:hAnsiTheme="majorBidi" w:cstheme="majorBidi"/>
          <w:b/>
          <w:bCs/>
          <w:sz w:val="44"/>
          <w:szCs w:val="44"/>
          <w:u w:val="single"/>
        </w:rPr>
      </w:pPr>
    </w:p>
    <w:p w14:paraId="4FEFCE45" w14:textId="3DC9107F" w:rsidR="00E45D05" w:rsidRDefault="00E45D05" w:rsidP="00BB416E">
      <w:pPr>
        <w:rPr>
          <w:rFonts w:asciiTheme="majorBidi" w:hAnsiTheme="majorBidi" w:cstheme="majorBidi"/>
          <w:b/>
          <w:bCs/>
          <w:sz w:val="44"/>
          <w:szCs w:val="44"/>
          <w:u w:val="single"/>
        </w:rPr>
      </w:pPr>
    </w:p>
    <w:p w14:paraId="658AB366" w14:textId="1511330A" w:rsidR="00E45D05" w:rsidRDefault="00E45D05" w:rsidP="00BB416E">
      <w:pPr>
        <w:rPr>
          <w:rFonts w:asciiTheme="majorBidi" w:hAnsiTheme="majorBidi" w:cstheme="majorBidi"/>
          <w:b/>
          <w:bCs/>
          <w:sz w:val="44"/>
          <w:szCs w:val="44"/>
          <w:u w:val="single"/>
        </w:rPr>
      </w:pPr>
    </w:p>
    <w:p w14:paraId="4FDFB816" w14:textId="54A5F956" w:rsidR="00E45D05" w:rsidRDefault="00E45D05" w:rsidP="00BB416E">
      <w:pPr>
        <w:rPr>
          <w:rFonts w:asciiTheme="majorBidi" w:hAnsiTheme="majorBidi" w:cstheme="majorBidi"/>
          <w:b/>
          <w:bCs/>
          <w:sz w:val="44"/>
          <w:szCs w:val="44"/>
          <w:u w:val="single"/>
        </w:rPr>
      </w:pPr>
    </w:p>
    <w:p w14:paraId="7E5B2DCF" w14:textId="0AF948AD" w:rsidR="00E45D05" w:rsidRDefault="00E45D05" w:rsidP="00BB416E">
      <w:pPr>
        <w:rPr>
          <w:rFonts w:asciiTheme="majorBidi" w:hAnsiTheme="majorBidi" w:cstheme="majorBidi"/>
          <w:b/>
          <w:bCs/>
          <w:sz w:val="44"/>
          <w:szCs w:val="44"/>
          <w:u w:val="single"/>
        </w:rPr>
      </w:pPr>
    </w:p>
    <w:p w14:paraId="5DFAD8E5" w14:textId="24A50691" w:rsidR="00E45D05" w:rsidRDefault="00E45D05" w:rsidP="00BB416E">
      <w:pPr>
        <w:rPr>
          <w:rFonts w:asciiTheme="majorBidi" w:hAnsiTheme="majorBidi" w:cstheme="majorBidi"/>
          <w:b/>
          <w:bCs/>
          <w:sz w:val="44"/>
          <w:szCs w:val="44"/>
          <w:u w:val="single"/>
        </w:rPr>
      </w:pPr>
    </w:p>
    <w:p w14:paraId="3B5EF9EB" w14:textId="77777777" w:rsidR="00A71762" w:rsidRDefault="00A71762" w:rsidP="00233A0B">
      <w:pPr>
        <w:rPr>
          <w:rFonts w:asciiTheme="majorBidi" w:hAnsiTheme="majorBidi" w:cstheme="majorBidi"/>
          <w:b/>
          <w:bCs/>
          <w:sz w:val="44"/>
          <w:szCs w:val="44"/>
          <w:u w:val="single"/>
        </w:rPr>
      </w:pPr>
    </w:p>
    <w:p w14:paraId="5D79FE9A" w14:textId="77777777" w:rsidR="001D08BD" w:rsidRDefault="001D08BD" w:rsidP="002172C5">
      <w:pPr>
        <w:rPr>
          <w:rFonts w:asciiTheme="majorBidi" w:hAnsiTheme="majorBidi" w:cstheme="majorBidi"/>
          <w:b/>
          <w:bCs/>
          <w:color w:val="DC5E00" w:themeColor="accent3" w:themeShade="BF"/>
          <w:sz w:val="36"/>
          <w:szCs w:val="36"/>
        </w:rPr>
      </w:pPr>
      <w:bookmarkStart w:id="0" w:name="_GoBack"/>
      <w:bookmarkEnd w:id="0"/>
    </w:p>
    <w:p w14:paraId="27323C9B" w14:textId="3BE8F5EC" w:rsidR="00196107" w:rsidRPr="003035A7" w:rsidRDefault="00514DEA" w:rsidP="00196107">
      <w:pPr>
        <w:rPr>
          <w:rFonts w:asciiTheme="majorBidi" w:hAnsiTheme="majorBidi" w:cstheme="majorBidi"/>
          <w:b/>
          <w:bCs/>
          <w:color w:val="DC5E00" w:themeColor="accent3" w:themeShade="BF"/>
          <w:sz w:val="36"/>
          <w:szCs w:val="36"/>
        </w:rPr>
      </w:pPr>
      <w:r w:rsidRPr="003035A7">
        <w:rPr>
          <w:rFonts w:asciiTheme="majorBidi" w:hAnsiTheme="majorBidi" w:cstheme="majorBidi"/>
          <w:b/>
          <w:bCs/>
          <w:color w:val="DC5E00" w:themeColor="accent3" w:themeShade="BF"/>
          <w:sz w:val="36"/>
          <w:szCs w:val="36"/>
        </w:rPr>
        <w:t xml:space="preserve">The </w:t>
      </w:r>
      <w:r w:rsidR="002172C5" w:rsidRPr="003035A7">
        <w:rPr>
          <w:rFonts w:asciiTheme="majorBidi" w:hAnsiTheme="majorBidi" w:cstheme="majorBidi"/>
          <w:b/>
          <w:bCs/>
          <w:color w:val="DC5E00" w:themeColor="accent3" w:themeShade="BF"/>
          <w:sz w:val="36"/>
          <w:szCs w:val="36"/>
        </w:rPr>
        <w:t>Task</w:t>
      </w:r>
      <w:r w:rsidR="003035A7">
        <w:rPr>
          <w:rFonts w:asciiTheme="majorBidi" w:hAnsiTheme="majorBidi" w:cstheme="majorBidi"/>
          <w:b/>
          <w:bCs/>
          <w:color w:val="DC5E00" w:themeColor="accent3" w:themeShade="BF"/>
          <w:sz w:val="36"/>
          <w:szCs w:val="36"/>
        </w:rPr>
        <w:t xml:space="preserve"> </w:t>
      </w:r>
      <w:r w:rsidRPr="003035A7">
        <w:rPr>
          <w:rFonts w:asciiTheme="majorBidi" w:hAnsiTheme="majorBidi" w:cstheme="majorBidi"/>
          <w:b/>
          <w:bCs/>
          <w:color w:val="DC5E00" w:themeColor="accent3" w:themeShade="BF"/>
          <w:sz w:val="36"/>
          <w:szCs w:val="36"/>
        </w:rPr>
        <w:t>::</w:t>
      </w:r>
    </w:p>
    <w:p w14:paraId="38A52E41" w14:textId="77777777" w:rsidR="00196107" w:rsidRPr="00196107" w:rsidRDefault="00196107" w:rsidP="00196107">
      <w:pPr>
        <w:rPr>
          <w:rFonts w:ascii="Segoe UI" w:hAnsi="Segoe UI" w:cs="Segoe UI"/>
          <w:color w:val="0D0D0D"/>
          <w:sz w:val="28"/>
          <w:szCs w:val="28"/>
          <w:shd w:val="clear" w:color="auto" w:fill="FFFFFF"/>
        </w:rPr>
      </w:pPr>
      <w:r w:rsidRPr="00196107">
        <w:rPr>
          <w:rFonts w:ascii="Segoe UI" w:hAnsi="Segoe UI" w:cs="Segoe UI"/>
          <w:color w:val="0D0D0D"/>
          <w:sz w:val="28"/>
          <w:szCs w:val="28"/>
          <w:shd w:val="clear" w:color="auto" w:fill="FFFFFF"/>
        </w:rPr>
        <w:t>The task involved developing a Peer-to-Peer (P2P) Application using Java Socket Programming. The application facilitates chatting between multiple clients over a network. The project was divided into two parts:</w:t>
      </w:r>
    </w:p>
    <w:p w14:paraId="33EC55C5" w14:textId="77777777" w:rsidR="00196107" w:rsidRPr="00196107" w:rsidRDefault="00196107" w:rsidP="00196107">
      <w:pPr>
        <w:rPr>
          <w:rFonts w:ascii="Segoe UI" w:hAnsi="Segoe UI" w:cs="Segoe UI"/>
          <w:color w:val="0D0D0D"/>
          <w:sz w:val="28"/>
          <w:szCs w:val="28"/>
          <w:shd w:val="clear" w:color="auto" w:fill="FFFFFF"/>
        </w:rPr>
      </w:pPr>
    </w:p>
    <w:p w14:paraId="0CA33E76" w14:textId="77777777" w:rsidR="00196107" w:rsidRPr="00196107" w:rsidRDefault="00196107" w:rsidP="00196107">
      <w:pPr>
        <w:rPr>
          <w:rFonts w:ascii="Segoe UI" w:hAnsi="Segoe UI" w:cs="Segoe UI"/>
          <w:color w:val="0D0D0D"/>
          <w:sz w:val="28"/>
          <w:szCs w:val="28"/>
          <w:shd w:val="clear" w:color="auto" w:fill="FFFFFF"/>
        </w:rPr>
      </w:pPr>
      <w:r w:rsidRPr="00196107">
        <w:rPr>
          <w:rFonts w:ascii="Segoe UI" w:hAnsi="Segoe UI" w:cs="Segoe UI"/>
          <w:color w:val="0D0D0D"/>
          <w:sz w:val="28"/>
          <w:szCs w:val="28"/>
          <w:shd w:val="clear" w:color="auto" w:fill="FFFFFF"/>
        </w:rPr>
        <w:t>Part 1: Implementing a P2P Chatting Application using UDP Sockets.</w:t>
      </w:r>
    </w:p>
    <w:p w14:paraId="0D600316" w14:textId="3B18747D" w:rsidR="00A71762" w:rsidRPr="00196107" w:rsidRDefault="00196107" w:rsidP="00196107">
      <w:pPr>
        <w:rPr>
          <w:rFonts w:ascii="Segoe UI" w:hAnsi="Segoe UI" w:cs="Segoe UI"/>
          <w:color w:val="0D0D0D"/>
          <w:sz w:val="28"/>
          <w:szCs w:val="28"/>
          <w:shd w:val="clear" w:color="auto" w:fill="FFFFFF"/>
        </w:rPr>
      </w:pPr>
      <w:r w:rsidRPr="00196107">
        <w:rPr>
          <w:rFonts w:ascii="Segoe UI" w:hAnsi="Segoe UI" w:cs="Segoe UI"/>
          <w:color w:val="0D0D0D"/>
          <w:sz w:val="28"/>
          <w:szCs w:val="28"/>
          <w:shd w:val="clear" w:color="auto" w:fill="FFFFFF"/>
        </w:rPr>
        <w:t>Part 2: Enhancing the application with TCP Socket Programming and adding additional features.</w:t>
      </w:r>
    </w:p>
    <w:p w14:paraId="3439A8FE" w14:textId="77777777" w:rsidR="00196107" w:rsidRPr="00233A0B" w:rsidRDefault="00196107" w:rsidP="00196107">
      <w:pPr>
        <w:rPr>
          <w:rFonts w:asciiTheme="majorBidi" w:hAnsiTheme="majorBidi" w:cstheme="majorBidi"/>
          <w:color w:val="FFB47D" w:themeColor="accent3" w:themeTint="99"/>
          <w:sz w:val="36"/>
          <w:szCs w:val="36"/>
        </w:rPr>
      </w:pPr>
    </w:p>
    <w:p w14:paraId="19277409" w14:textId="2F003F37" w:rsidR="00196107" w:rsidRPr="00196107" w:rsidRDefault="00196107" w:rsidP="00196107">
      <w:pPr>
        <w:pStyle w:val="a6"/>
        <w:numPr>
          <w:ilvl w:val="0"/>
          <w:numId w:val="24"/>
        </w:numPr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</w:pPr>
      <w:r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  <w:t>Introduction</w:t>
      </w:r>
      <w:r w:rsidRPr="00A30FD4"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  <w:t>:</w:t>
      </w:r>
    </w:p>
    <w:p w14:paraId="09F95EA6" w14:textId="4B0E1423" w:rsidR="00A30FD4" w:rsidRDefault="00196107" w:rsidP="00A71762">
      <w:pPr>
        <w:ind w:left="360"/>
        <w:rPr>
          <w:rFonts w:cstheme="minorHAnsi"/>
          <w:sz w:val="28"/>
          <w:szCs w:val="28"/>
        </w:rPr>
      </w:pPr>
      <w:r w:rsidRPr="00196107">
        <w:rPr>
          <w:rFonts w:cstheme="minorHAnsi"/>
          <w:sz w:val="28"/>
          <w:szCs w:val="28"/>
        </w:rPr>
        <w:t>The project aimed to create a user-friendly application for real-time communication between users connected to the same network. It utilized Java Socket Programming to establish communication channels between clients and facilitate message exchange.</w:t>
      </w:r>
    </w:p>
    <w:p w14:paraId="762764DE" w14:textId="217144D6" w:rsidR="00196107" w:rsidRDefault="00196107" w:rsidP="00A71762">
      <w:pPr>
        <w:ind w:left="360"/>
        <w:rPr>
          <w:rFonts w:cstheme="minorHAnsi"/>
          <w:sz w:val="28"/>
          <w:szCs w:val="28"/>
        </w:rPr>
      </w:pPr>
    </w:p>
    <w:p w14:paraId="116A80B7" w14:textId="2F3F09F3" w:rsidR="00196107" w:rsidRDefault="00196107" w:rsidP="00A71762">
      <w:pPr>
        <w:ind w:left="360"/>
        <w:rPr>
          <w:rFonts w:cstheme="minorHAnsi"/>
          <w:sz w:val="28"/>
          <w:szCs w:val="28"/>
        </w:rPr>
      </w:pPr>
    </w:p>
    <w:p w14:paraId="206D8812" w14:textId="77777777" w:rsidR="00196107" w:rsidRDefault="00196107" w:rsidP="00A71762">
      <w:pPr>
        <w:ind w:left="360"/>
        <w:rPr>
          <w:rFonts w:cstheme="minorHAnsi"/>
          <w:sz w:val="34"/>
          <w:szCs w:val="34"/>
        </w:rPr>
      </w:pPr>
    </w:p>
    <w:p w14:paraId="368EF5BB" w14:textId="74AE8DE3" w:rsidR="00196107" w:rsidRPr="00196107" w:rsidRDefault="00A30FD4" w:rsidP="00196107">
      <w:pPr>
        <w:pStyle w:val="a6"/>
        <w:numPr>
          <w:ilvl w:val="0"/>
          <w:numId w:val="24"/>
        </w:numPr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</w:pPr>
      <w:r w:rsidRPr="00A30FD4"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  <w:t>Objectives:</w:t>
      </w:r>
    </w:p>
    <w:p w14:paraId="341B1912" w14:textId="77777777" w:rsidR="00196107" w:rsidRPr="00196107" w:rsidRDefault="00196107" w:rsidP="00196107">
      <w:pPr>
        <w:pStyle w:val="a6"/>
        <w:ind w:left="450"/>
        <w:rPr>
          <w:rFonts w:cstheme="minorHAnsi"/>
          <w:sz w:val="28"/>
          <w:szCs w:val="28"/>
        </w:rPr>
      </w:pPr>
      <w:r w:rsidRPr="00196107">
        <w:rPr>
          <w:rFonts w:cstheme="minorHAnsi"/>
          <w:sz w:val="28"/>
          <w:szCs w:val="28"/>
        </w:rPr>
        <w:t>The main objectives of the project were:</w:t>
      </w:r>
    </w:p>
    <w:p w14:paraId="0E9D8954" w14:textId="77777777" w:rsidR="00196107" w:rsidRPr="00196107" w:rsidRDefault="00196107" w:rsidP="00196107">
      <w:pPr>
        <w:pStyle w:val="a6"/>
        <w:numPr>
          <w:ilvl w:val="0"/>
          <w:numId w:val="22"/>
        </w:numPr>
        <w:rPr>
          <w:rFonts w:cstheme="minorHAnsi"/>
          <w:sz w:val="28"/>
          <w:szCs w:val="28"/>
        </w:rPr>
      </w:pPr>
      <w:r w:rsidRPr="00196107">
        <w:rPr>
          <w:rFonts w:cstheme="minorHAnsi"/>
          <w:sz w:val="28"/>
          <w:szCs w:val="28"/>
        </w:rPr>
        <w:t>To develop a P2P Chatting Application using UDP Sockets.</w:t>
      </w:r>
    </w:p>
    <w:p w14:paraId="4CAA216C" w14:textId="77777777" w:rsidR="00196107" w:rsidRPr="00196107" w:rsidRDefault="00196107" w:rsidP="00196107">
      <w:pPr>
        <w:pStyle w:val="a6"/>
        <w:numPr>
          <w:ilvl w:val="0"/>
          <w:numId w:val="22"/>
        </w:numPr>
        <w:rPr>
          <w:rFonts w:cstheme="minorHAnsi"/>
          <w:sz w:val="28"/>
          <w:szCs w:val="28"/>
        </w:rPr>
      </w:pPr>
      <w:r w:rsidRPr="00196107">
        <w:rPr>
          <w:rFonts w:cstheme="minorHAnsi"/>
          <w:sz w:val="28"/>
          <w:szCs w:val="28"/>
        </w:rPr>
        <w:t>To enhance the application with TCP Socket Programming for improved reliability.</w:t>
      </w:r>
    </w:p>
    <w:p w14:paraId="35D11822" w14:textId="77777777" w:rsidR="00196107" w:rsidRPr="00196107" w:rsidRDefault="00196107" w:rsidP="00196107">
      <w:pPr>
        <w:pStyle w:val="a6"/>
        <w:numPr>
          <w:ilvl w:val="0"/>
          <w:numId w:val="22"/>
        </w:numPr>
        <w:rPr>
          <w:rFonts w:cstheme="minorHAnsi"/>
          <w:sz w:val="28"/>
          <w:szCs w:val="28"/>
        </w:rPr>
      </w:pPr>
      <w:r w:rsidRPr="00196107">
        <w:rPr>
          <w:rFonts w:cstheme="minorHAnsi"/>
          <w:sz w:val="28"/>
          <w:szCs w:val="28"/>
        </w:rPr>
        <w:t>To implement additional features such as message archiving, message deletion, and user authentication.</w:t>
      </w:r>
    </w:p>
    <w:p w14:paraId="31979968" w14:textId="059CC7E3" w:rsidR="00196107" w:rsidRDefault="00196107" w:rsidP="00196107">
      <w:pPr>
        <w:pStyle w:val="a6"/>
        <w:numPr>
          <w:ilvl w:val="0"/>
          <w:numId w:val="22"/>
        </w:numPr>
        <w:rPr>
          <w:rFonts w:cstheme="minorHAnsi"/>
          <w:sz w:val="28"/>
          <w:szCs w:val="28"/>
        </w:rPr>
      </w:pPr>
      <w:r w:rsidRPr="00196107">
        <w:rPr>
          <w:rFonts w:cstheme="minorHAnsi"/>
          <w:sz w:val="28"/>
          <w:szCs w:val="28"/>
        </w:rPr>
        <w:t>To create a user-friendly GUI for seamless interaction with the application.</w:t>
      </w:r>
    </w:p>
    <w:p w14:paraId="6AACF41A" w14:textId="079910C6" w:rsidR="00196107" w:rsidRDefault="00196107" w:rsidP="00196107">
      <w:pPr>
        <w:pStyle w:val="a6"/>
        <w:ind w:left="450"/>
        <w:rPr>
          <w:rFonts w:cstheme="minorHAnsi"/>
          <w:sz w:val="28"/>
          <w:szCs w:val="28"/>
        </w:rPr>
      </w:pPr>
    </w:p>
    <w:p w14:paraId="2FB39410" w14:textId="77777777" w:rsidR="00196107" w:rsidRPr="00196107" w:rsidRDefault="00196107" w:rsidP="00196107">
      <w:pPr>
        <w:pStyle w:val="a6"/>
        <w:numPr>
          <w:ilvl w:val="0"/>
          <w:numId w:val="24"/>
        </w:numPr>
        <w:rPr>
          <w:rFonts w:cstheme="minorHAnsi"/>
          <w:sz w:val="28"/>
          <w:szCs w:val="28"/>
        </w:rPr>
      </w:pPr>
      <w:r w:rsidRPr="00A30FD4"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  <w:t>Methodology:</w:t>
      </w:r>
    </w:p>
    <w:p w14:paraId="2C236587" w14:textId="2EE501F1" w:rsidR="00196107" w:rsidRPr="00196107" w:rsidRDefault="00196107" w:rsidP="00196107">
      <w:pPr>
        <w:pStyle w:val="a6"/>
        <w:ind w:left="540"/>
        <w:rPr>
          <w:rFonts w:cstheme="minorHAnsi"/>
          <w:sz w:val="28"/>
          <w:szCs w:val="28"/>
        </w:rPr>
      </w:pPr>
      <w:r w:rsidRPr="00196107">
        <w:rPr>
          <w:rFonts w:cstheme="minorHAnsi"/>
          <w:sz w:val="28"/>
          <w:szCs w:val="28"/>
        </w:rPr>
        <w:t xml:space="preserve"> The project was implemented using Java programming language in Eclipse IDE. The methodology involved the following steps:</w:t>
      </w:r>
    </w:p>
    <w:p w14:paraId="64FAA49D" w14:textId="77777777" w:rsidR="00196107" w:rsidRPr="00196107" w:rsidRDefault="00196107" w:rsidP="00196107">
      <w:pPr>
        <w:pStyle w:val="a6"/>
        <w:numPr>
          <w:ilvl w:val="0"/>
          <w:numId w:val="25"/>
        </w:numPr>
        <w:rPr>
          <w:rFonts w:cstheme="minorHAnsi"/>
          <w:sz w:val="28"/>
          <w:szCs w:val="28"/>
        </w:rPr>
      </w:pPr>
      <w:r w:rsidRPr="00196107">
        <w:rPr>
          <w:rFonts w:cstheme="minorHAnsi"/>
          <w:sz w:val="28"/>
          <w:szCs w:val="28"/>
        </w:rPr>
        <w:t>Designing the GUI interface using Swing components for user interaction.</w:t>
      </w:r>
    </w:p>
    <w:p w14:paraId="7E89FA31" w14:textId="77777777" w:rsidR="00196107" w:rsidRPr="00196107" w:rsidRDefault="00196107" w:rsidP="00196107">
      <w:pPr>
        <w:pStyle w:val="a6"/>
        <w:numPr>
          <w:ilvl w:val="0"/>
          <w:numId w:val="25"/>
        </w:numPr>
        <w:rPr>
          <w:rFonts w:cstheme="minorHAnsi"/>
          <w:sz w:val="28"/>
          <w:szCs w:val="28"/>
        </w:rPr>
      </w:pPr>
      <w:r w:rsidRPr="00196107">
        <w:rPr>
          <w:rFonts w:cstheme="minorHAnsi"/>
          <w:sz w:val="28"/>
          <w:szCs w:val="28"/>
        </w:rPr>
        <w:t>Implementing socket programming concepts to establish communication channels between clients.</w:t>
      </w:r>
    </w:p>
    <w:p w14:paraId="0E501DDE" w14:textId="77777777" w:rsidR="00196107" w:rsidRPr="00196107" w:rsidRDefault="00196107" w:rsidP="00196107">
      <w:pPr>
        <w:pStyle w:val="a6"/>
        <w:numPr>
          <w:ilvl w:val="0"/>
          <w:numId w:val="25"/>
        </w:numPr>
        <w:rPr>
          <w:rFonts w:cstheme="minorHAnsi"/>
          <w:sz w:val="28"/>
          <w:szCs w:val="28"/>
        </w:rPr>
      </w:pPr>
      <w:r w:rsidRPr="00196107">
        <w:rPr>
          <w:rFonts w:cstheme="minorHAnsi"/>
          <w:sz w:val="28"/>
          <w:szCs w:val="28"/>
        </w:rPr>
        <w:t xml:space="preserve">Adding functionalities for sending and receiving messages, including </w:t>
      </w:r>
      <w:proofErr w:type="spellStart"/>
      <w:r w:rsidRPr="00196107">
        <w:rPr>
          <w:rFonts w:cstheme="minorHAnsi"/>
          <w:sz w:val="28"/>
          <w:szCs w:val="28"/>
        </w:rPr>
        <w:t>timestamping</w:t>
      </w:r>
      <w:proofErr w:type="spellEnd"/>
      <w:r w:rsidRPr="00196107">
        <w:rPr>
          <w:rFonts w:cstheme="minorHAnsi"/>
          <w:sz w:val="28"/>
          <w:szCs w:val="28"/>
        </w:rPr>
        <w:t xml:space="preserve"> and message coloring.</w:t>
      </w:r>
    </w:p>
    <w:p w14:paraId="54FB223E" w14:textId="77777777" w:rsidR="00196107" w:rsidRPr="00196107" w:rsidRDefault="00196107" w:rsidP="00196107">
      <w:pPr>
        <w:pStyle w:val="a6"/>
        <w:numPr>
          <w:ilvl w:val="0"/>
          <w:numId w:val="25"/>
        </w:numPr>
        <w:rPr>
          <w:rFonts w:cstheme="minorHAnsi"/>
          <w:sz w:val="28"/>
          <w:szCs w:val="28"/>
        </w:rPr>
      </w:pPr>
      <w:r w:rsidRPr="00196107">
        <w:rPr>
          <w:rFonts w:cstheme="minorHAnsi"/>
          <w:sz w:val="28"/>
          <w:szCs w:val="28"/>
        </w:rPr>
        <w:t>Implementing message archiving and deletion functionalities as per the project requirements.</w:t>
      </w:r>
    </w:p>
    <w:p w14:paraId="415D7EAA" w14:textId="77777777" w:rsidR="00196107" w:rsidRPr="00196107" w:rsidRDefault="00196107" w:rsidP="00196107">
      <w:pPr>
        <w:pStyle w:val="a6"/>
        <w:numPr>
          <w:ilvl w:val="0"/>
          <w:numId w:val="25"/>
        </w:numPr>
        <w:rPr>
          <w:rFonts w:cstheme="minorHAnsi"/>
          <w:sz w:val="28"/>
          <w:szCs w:val="28"/>
        </w:rPr>
      </w:pPr>
      <w:r w:rsidRPr="00196107">
        <w:rPr>
          <w:rFonts w:cstheme="minorHAnsi"/>
          <w:sz w:val="28"/>
          <w:szCs w:val="28"/>
        </w:rPr>
        <w:t>Incorporating user authentication using a TCP server and maintaining an active client list.</w:t>
      </w:r>
    </w:p>
    <w:p w14:paraId="486EFE39" w14:textId="52D52449" w:rsidR="00E91389" w:rsidRDefault="00E91389" w:rsidP="00E91389">
      <w:pPr>
        <w:pStyle w:val="a6"/>
        <w:ind w:left="1080"/>
        <w:rPr>
          <w:rFonts w:cstheme="minorHAnsi"/>
          <w:sz w:val="28"/>
          <w:szCs w:val="28"/>
        </w:rPr>
      </w:pPr>
    </w:p>
    <w:p w14:paraId="158D12B1" w14:textId="3394569D" w:rsidR="003A6962" w:rsidRPr="00196107" w:rsidRDefault="003A6962" w:rsidP="003A6962">
      <w:pPr>
        <w:pStyle w:val="a6"/>
        <w:numPr>
          <w:ilvl w:val="0"/>
          <w:numId w:val="24"/>
        </w:numPr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</w:pPr>
      <w:r w:rsidRPr="003A6962"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  <w:t>Tools</w:t>
      </w:r>
      <w:r w:rsidRPr="00A30FD4"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  <w:t>:</w:t>
      </w:r>
    </w:p>
    <w:p w14:paraId="55F0D3AC" w14:textId="4C7C5B43" w:rsidR="00E91389" w:rsidRDefault="00E77D59" w:rsidP="003A6962">
      <w:pPr>
        <w:pStyle w:val="a6"/>
        <w:numPr>
          <w:ilvl w:val="0"/>
          <w:numId w:val="21"/>
        </w:numPr>
        <w:rPr>
          <w:rFonts w:asciiTheme="majorBidi" w:hAnsiTheme="majorBidi" w:cstheme="majorBidi"/>
          <w:sz w:val="32"/>
          <w:szCs w:val="32"/>
        </w:rPr>
      </w:pPr>
      <w:proofErr w:type="spellStart"/>
      <w:r w:rsidRPr="00E91389">
        <w:rPr>
          <w:rFonts w:asciiTheme="majorBidi" w:hAnsiTheme="majorBidi" w:cstheme="majorBidi"/>
          <w:sz w:val="32"/>
          <w:szCs w:val="32"/>
        </w:rPr>
        <w:t>Netbeans</w:t>
      </w:r>
      <w:proofErr w:type="spellEnd"/>
      <w:r w:rsidRPr="00E91389">
        <w:rPr>
          <w:rFonts w:asciiTheme="majorBidi" w:hAnsiTheme="majorBidi" w:cstheme="majorBidi"/>
          <w:sz w:val="32"/>
          <w:szCs w:val="32"/>
        </w:rPr>
        <w:t xml:space="preserve"> (java language )</w:t>
      </w:r>
    </w:p>
    <w:p w14:paraId="7DD35EA3" w14:textId="77777777" w:rsidR="003A6962" w:rsidRPr="003A6962" w:rsidRDefault="003A6962" w:rsidP="003A6962">
      <w:pPr>
        <w:pStyle w:val="a6"/>
        <w:numPr>
          <w:ilvl w:val="0"/>
          <w:numId w:val="21"/>
        </w:numPr>
        <w:rPr>
          <w:rFonts w:asciiTheme="majorBidi" w:hAnsiTheme="majorBidi" w:cstheme="majorBidi"/>
          <w:sz w:val="32"/>
          <w:szCs w:val="32"/>
        </w:rPr>
      </w:pPr>
      <w:r w:rsidRPr="003A6962">
        <w:rPr>
          <w:rFonts w:asciiTheme="majorBidi" w:hAnsiTheme="majorBidi" w:cstheme="majorBidi"/>
          <w:sz w:val="32"/>
          <w:szCs w:val="32"/>
        </w:rPr>
        <w:t>Swing Framework: for creating the graphical user interface.</w:t>
      </w:r>
    </w:p>
    <w:p w14:paraId="30E28DE0" w14:textId="77777777" w:rsidR="003A6962" w:rsidRPr="003A6962" w:rsidRDefault="003A6962" w:rsidP="003A6962">
      <w:pPr>
        <w:pStyle w:val="a6"/>
        <w:numPr>
          <w:ilvl w:val="0"/>
          <w:numId w:val="21"/>
        </w:numPr>
        <w:rPr>
          <w:rFonts w:asciiTheme="majorBidi" w:hAnsiTheme="majorBidi" w:cstheme="majorBidi"/>
          <w:sz w:val="32"/>
          <w:szCs w:val="32"/>
        </w:rPr>
      </w:pPr>
      <w:r w:rsidRPr="003A6962">
        <w:rPr>
          <w:rFonts w:asciiTheme="majorBidi" w:hAnsiTheme="majorBidi" w:cstheme="majorBidi"/>
          <w:sz w:val="32"/>
          <w:szCs w:val="32"/>
        </w:rPr>
        <w:t>Java Socket Programming: for establishing communication between clients.</w:t>
      </w:r>
    </w:p>
    <w:p w14:paraId="3D7360FA" w14:textId="6328FBDD" w:rsidR="003035A7" w:rsidRPr="003A6962" w:rsidRDefault="003A6962" w:rsidP="003A6962">
      <w:pPr>
        <w:pStyle w:val="a6"/>
        <w:numPr>
          <w:ilvl w:val="0"/>
          <w:numId w:val="21"/>
        </w:numPr>
        <w:rPr>
          <w:rFonts w:asciiTheme="majorBidi" w:hAnsiTheme="majorBidi" w:cstheme="majorBidi"/>
          <w:sz w:val="32"/>
          <w:szCs w:val="32"/>
        </w:rPr>
      </w:pPr>
      <w:r w:rsidRPr="003A6962">
        <w:rPr>
          <w:rFonts w:asciiTheme="majorBidi" w:hAnsiTheme="majorBidi" w:cstheme="majorBidi"/>
          <w:sz w:val="32"/>
          <w:szCs w:val="32"/>
        </w:rPr>
        <w:t>TCP and UDP Protocols: for network communication.</w:t>
      </w:r>
    </w:p>
    <w:p w14:paraId="682FF6BE" w14:textId="1BF555B7" w:rsidR="003035A7" w:rsidRDefault="003035A7" w:rsidP="005231D1">
      <w:pPr>
        <w:pStyle w:val="a6"/>
        <w:ind w:left="1260"/>
        <w:rPr>
          <w:rFonts w:cstheme="minorHAnsi"/>
          <w:sz w:val="36"/>
          <w:szCs w:val="36"/>
        </w:rPr>
      </w:pPr>
    </w:p>
    <w:p w14:paraId="708F7E49" w14:textId="7513E3F8" w:rsidR="003A6962" w:rsidRPr="00196107" w:rsidRDefault="003A6962" w:rsidP="003A6962">
      <w:pPr>
        <w:pStyle w:val="a6"/>
        <w:numPr>
          <w:ilvl w:val="0"/>
          <w:numId w:val="24"/>
        </w:numPr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</w:pPr>
      <w:r w:rsidRPr="003A6962"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  <w:t>GUI</w:t>
      </w:r>
      <w:r w:rsidRPr="00A30FD4"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  <w:t>:</w:t>
      </w:r>
    </w:p>
    <w:p w14:paraId="533AABAE" w14:textId="47317D12" w:rsidR="00A71762" w:rsidRPr="003A6962" w:rsidRDefault="00A71762" w:rsidP="003A6962">
      <w:pPr>
        <w:rPr>
          <w:rFonts w:cstheme="minorHAnsi"/>
          <w:color w:val="A34500" w:themeColor="accent2" w:themeShade="80"/>
          <w:sz w:val="36"/>
          <w:szCs w:val="36"/>
        </w:rPr>
      </w:pPr>
    </w:p>
    <w:p w14:paraId="76535AD1" w14:textId="7BC15669" w:rsidR="0010604C" w:rsidRDefault="003A6962" w:rsidP="0010604C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  <w:r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  <w:t>Part1</w:t>
      </w:r>
      <w:r w:rsidR="00CC6D30" w:rsidRPr="00CC6D30"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  <w:t>:</w:t>
      </w:r>
    </w:p>
    <w:p w14:paraId="431D0357" w14:textId="316469C9" w:rsidR="0010604C" w:rsidRPr="0010604C" w:rsidRDefault="0010604C" w:rsidP="0010604C">
      <w:pPr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  <w:r>
        <w:rPr>
          <w:rFonts w:cstheme="minorHAnsi"/>
          <w:sz w:val="28"/>
          <w:szCs w:val="28"/>
        </w:rPr>
        <w:t>sending and receiving m</w:t>
      </w:r>
      <w:r w:rsidR="005F7755">
        <w:rPr>
          <w:rFonts w:cstheme="minorHAnsi"/>
          <w:sz w:val="28"/>
          <w:szCs w:val="28"/>
        </w:rPr>
        <w:t>e</w:t>
      </w:r>
      <w:r>
        <w:rPr>
          <w:rFonts w:cstheme="minorHAnsi"/>
          <w:sz w:val="28"/>
          <w:szCs w:val="28"/>
        </w:rPr>
        <w:t>ssages :</w:t>
      </w:r>
    </w:p>
    <w:p w14:paraId="11A0C913" w14:textId="665ECA35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  <w:rtl/>
        </w:rPr>
      </w:pPr>
      <w:r w:rsidRPr="0010604C">
        <w:rPr>
          <w:rFonts w:cstheme="minorHAnsi"/>
          <w:b/>
          <w:bCs/>
          <w:i/>
          <w:iCs/>
          <w:noProof/>
          <w:color w:val="A34500" w:themeColor="accent2" w:themeShade="80"/>
          <w:sz w:val="36"/>
          <w:szCs w:val="36"/>
        </w:rPr>
        <w:drawing>
          <wp:anchor distT="0" distB="0" distL="114300" distR="114300" simplePos="0" relativeHeight="251664384" behindDoc="0" locked="0" layoutInCell="1" allowOverlap="1" wp14:anchorId="272013D3" wp14:editId="58C3FE8E">
            <wp:simplePos x="0" y="0"/>
            <wp:positionH relativeFrom="margin">
              <wp:posOffset>3031735</wp:posOffset>
            </wp:positionH>
            <wp:positionV relativeFrom="paragraph">
              <wp:posOffset>185627</wp:posOffset>
            </wp:positionV>
            <wp:extent cx="3446584" cy="2259557"/>
            <wp:effectExtent l="0" t="0" r="1905" b="7620"/>
            <wp:wrapNone/>
            <wp:docPr id="9" name="Picture 9" descr="C:\Users\user\OneDrive\الصور\لقطات الشاشة\Screenshot (47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user\OneDrive\الصور\لقطات الشاشة\Screenshot (479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60" t="11523" r="31259" b="20277"/>
                    <a:stretch/>
                  </pic:blipFill>
                  <pic:spPr bwMode="auto">
                    <a:xfrm>
                      <a:off x="0" y="0"/>
                      <a:ext cx="3446584" cy="2259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0604C">
        <w:rPr>
          <w:rFonts w:cstheme="minorHAnsi"/>
          <w:b/>
          <w:bCs/>
          <w:i/>
          <w:iCs/>
          <w:noProof/>
          <w:color w:val="A34500" w:themeColor="accent2" w:themeShade="80"/>
          <w:sz w:val="36"/>
          <w:szCs w:val="36"/>
        </w:rPr>
        <w:drawing>
          <wp:anchor distT="0" distB="0" distL="114300" distR="114300" simplePos="0" relativeHeight="251665408" behindDoc="0" locked="0" layoutInCell="1" allowOverlap="1" wp14:anchorId="0BA71DC7" wp14:editId="5E5B6163">
            <wp:simplePos x="0" y="0"/>
            <wp:positionH relativeFrom="column">
              <wp:posOffset>-538822</wp:posOffset>
            </wp:positionH>
            <wp:positionV relativeFrom="paragraph">
              <wp:posOffset>194114</wp:posOffset>
            </wp:positionV>
            <wp:extent cx="3453228" cy="2250440"/>
            <wp:effectExtent l="0" t="0" r="0" b="0"/>
            <wp:wrapNone/>
            <wp:docPr id="8" name="Picture 8" descr="C:\Users\user\OneDrive\الصور\لقطات الشاشة\Screenshot (48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ser\OneDrive\الصور\لقطات الشاشة\Screenshot (480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66" t="12053" r="31081" b="20404"/>
                    <a:stretch/>
                  </pic:blipFill>
                  <pic:spPr bwMode="auto">
                    <a:xfrm>
                      <a:off x="0" y="0"/>
                      <a:ext cx="3453228" cy="225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412A4" w14:textId="3E64790B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  <w:rtl/>
        </w:rPr>
      </w:pPr>
    </w:p>
    <w:p w14:paraId="16E51E77" w14:textId="77777777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rtl/>
        </w:rPr>
      </w:pPr>
    </w:p>
    <w:p w14:paraId="351CDEE2" w14:textId="77777777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rtl/>
        </w:rPr>
      </w:pPr>
    </w:p>
    <w:p w14:paraId="2E299B63" w14:textId="69A6AF4B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6D380FE6" w14:textId="77777777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rtl/>
        </w:rPr>
      </w:pPr>
    </w:p>
    <w:p w14:paraId="70E64A95" w14:textId="77777777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rtl/>
        </w:rPr>
      </w:pPr>
    </w:p>
    <w:p w14:paraId="1C171AFF" w14:textId="77777777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rtl/>
        </w:rPr>
      </w:pPr>
    </w:p>
    <w:p w14:paraId="6E9E5A2C" w14:textId="5858253D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</w:rPr>
      </w:pPr>
    </w:p>
    <w:p w14:paraId="4899761E" w14:textId="77777777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rtl/>
        </w:rPr>
      </w:pPr>
    </w:p>
    <w:p w14:paraId="47E6A97A" w14:textId="5350B528" w:rsidR="0010604C" w:rsidRPr="0010604C" w:rsidRDefault="005F7755" w:rsidP="005F7755">
      <w:pPr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  <w:r>
        <w:rPr>
          <w:rFonts w:cstheme="minorHAnsi"/>
          <w:sz w:val="28"/>
          <w:szCs w:val="28"/>
        </w:rPr>
        <w:t xml:space="preserve">Delete and </w:t>
      </w:r>
      <w:r w:rsidR="0010604C">
        <w:rPr>
          <w:rFonts w:cstheme="minorHAnsi"/>
          <w:sz w:val="28"/>
          <w:szCs w:val="28"/>
        </w:rPr>
        <w:t>restore</w:t>
      </w:r>
      <w:r>
        <w:rPr>
          <w:rFonts w:cstheme="minorHAnsi"/>
          <w:sz w:val="28"/>
          <w:szCs w:val="28"/>
        </w:rPr>
        <w:t xml:space="preserve"> message</w:t>
      </w:r>
      <w:r w:rsidR="0010604C">
        <w:rPr>
          <w:rFonts w:cstheme="minorHAnsi"/>
          <w:sz w:val="28"/>
          <w:szCs w:val="28"/>
        </w:rPr>
        <w:t>:</w:t>
      </w:r>
    </w:p>
    <w:p w14:paraId="361C14D5" w14:textId="6F782131" w:rsidR="00854640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  <w:rtl/>
        </w:rPr>
      </w:pPr>
      <w:r w:rsidRPr="0010604C">
        <w:rPr>
          <w:rFonts w:cstheme="minorHAnsi"/>
          <w:b/>
          <w:bCs/>
          <w:i/>
          <w:iCs/>
          <w:noProof/>
          <w:color w:val="A34500" w:themeColor="accent2" w:themeShade="80"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2968E493" wp14:editId="25E9A6E9">
            <wp:simplePos x="0" y="0"/>
            <wp:positionH relativeFrom="column">
              <wp:posOffset>-734597</wp:posOffset>
            </wp:positionH>
            <wp:positionV relativeFrom="paragraph">
              <wp:posOffset>311785</wp:posOffset>
            </wp:positionV>
            <wp:extent cx="3553110" cy="1899138"/>
            <wp:effectExtent l="0" t="0" r="0" b="6350"/>
            <wp:wrapNone/>
            <wp:docPr id="6" name="Picture 6" descr="C:\Users\user\OneDrive\الصور\لقطات الشاشة\Screenshot (48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OneDrive\الصور\لقطات الشاشة\Screenshot (48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18"/>
                    <a:stretch/>
                  </pic:blipFill>
                  <pic:spPr bwMode="auto">
                    <a:xfrm>
                      <a:off x="0" y="0"/>
                      <a:ext cx="3553110" cy="1899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CA7995" w14:textId="43A50599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  <w:rtl/>
        </w:rPr>
      </w:pPr>
      <w:r w:rsidRPr="0010604C">
        <w:rPr>
          <w:rFonts w:cstheme="minorHAnsi"/>
          <w:b/>
          <w:bCs/>
          <w:i/>
          <w:iCs/>
          <w:noProof/>
          <w:color w:val="A34500" w:themeColor="accent2" w:themeShade="80"/>
          <w:sz w:val="36"/>
          <w:szCs w:val="36"/>
        </w:rPr>
        <w:drawing>
          <wp:anchor distT="0" distB="0" distL="114300" distR="114300" simplePos="0" relativeHeight="251663360" behindDoc="0" locked="0" layoutInCell="1" allowOverlap="1" wp14:anchorId="67293342" wp14:editId="629AE0F1">
            <wp:simplePos x="0" y="0"/>
            <wp:positionH relativeFrom="column">
              <wp:posOffset>2935826</wp:posOffset>
            </wp:positionH>
            <wp:positionV relativeFrom="paragraph">
              <wp:posOffset>25068</wp:posOffset>
            </wp:positionV>
            <wp:extent cx="3671772" cy="1961662"/>
            <wp:effectExtent l="0" t="0" r="5080" b="635"/>
            <wp:wrapNone/>
            <wp:docPr id="7" name="Picture 7" descr="C:\Users\user\OneDrive\الصور\لقطات الشاشة\Screenshot (48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OneDrive\الصور\لقطات الشاشة\Screenshot (482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1"/>
                    <a:stretch/>
                  </pic:blipFill>
                  <pic:spPr bwMode="auto">
                    <a:xfrm>
                      <a:off x="0" y="0"/>
                      <a:ext cx="3671772" cy="1961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66A139" w14:textId="26A50664" w:rsidR="0010604C" w:rsidRDefault="005F7755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  <w:rtl/>
        </w:rPr>
      </w:pPr>
      <w:r>
        <w:rPr>
          <w:rFonts w:cstheme="minorHAnsi"/>
          <w:b/>
          <w:bCs/>
          <w:i/>
          <w:iCs/>
          <w:noProof/>
          <w:color w:val="A34500" w:themeColor="accent2" w:themeShade="80"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55FCA9B" wp14:editId="3742825C">
                <wp:simplePos x="0" y="0"/>
                <wp:positionH relativeFrom="column">
                  <wp:posOffset>3070860</wp:posOffset>
                </wp:positionH>
                <wp:positionV relativeFrom="paragraph">
                  <wp:posOffset>291245</wp:posOffset>
                </wp:positionV>
                <wp:extent cx="596348" cy="45719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348" cy="45719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5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rect w14:anchorId="5B9E91C9" id="Rectangle 12" o:spid="_x0000_s1026" style="position:absolute;margin-left:241.8pt;margin-top:22.95pt;width:46.95pt;height:3.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" fillcolor="yellow" stroked="f">
                <v:fill opacity="32896f"/>
              </v:rect>
            </w:pict>
          </mc:Fallback>
        </mc:AlternateContent>
      </w:r>
    </w:p>
    <w:p w14:paraId="6224F055" w14:textId="1534D390" w:rsidR="0010604C" w:rsidRDefault="005F7755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  <w:rtl/>
        </w:rPr>
      </w:pPr>
      <w:r>
        <w:rPr>
          <w:rFonts w:cstheme="minorHAnsi"/>
          <w:b/>
          <w:bCs/>
          <w:i/>
          <w:iCs/>
          <w:noProof/>
          <w:color w:val="A34500" w:themeColor="accent2" w:themeShade="80"/>
          <w:sz w:val="36"/>
          <w:szCs w:val="36"/>
          <w:rtl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8180EDD" wp14:editId="4296803E">
                <wp:simplePos x="0" y="0"/>
                <wp:positionH relativeFrom="column">
                  <wp:posOffset>4460682</wp:posOffset>
                </wp:positionH>
                <wp:positionV relativeFrom="paragraph">
                  <wp:posOffset>3506</wp:posOffset>
                </wp:positionV>
                <wp:extent cx="596348" cy="45719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348" cy="45719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5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rect w14:anchorId="599B804C" id="Rectangle 13" o:spid="_x0000_s1026" style="position:absolute;margin-left:351.25pt;margin-top:.3pt;width:46.95pt;height:3.6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" fillcolor="yellow" stroked="f">
                <v:fill opacity="32896f"/>
              </v:rect>
            </w:pict>
          </mc:Fallback>
        </mc:AlternateContent>
      </w:r>
    </w:p>
    <w:p w14:paraId="04997490" w14:textId="2EE45C8C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  <w:rtl/>
        </w:rPr>
      </w:pPr>
    </w:p>
    <w:p w14:paraId="75D94948" w14:textId="2A674FBE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  <w:rtl/>
        </w:rPr>
      </w:pPr>
    </w:p>
    <w:p w14:paraId="586B0290" w14:textId="4D7BB8C0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  <w:rtl/>
        </w:rPr>
      </w:pPr>
    </w:p>
    <w:p w14:paraId="1E6B7D83" w14:textId="20C7B93E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  <w:rtl/>
        </w:rPr>
      </w:pPr>
    </w:p>
    <w:p w14:paraId="291A3B05" w14:textId="3645A9D4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  <w:rtl/>
        </w:rPr>
      </w:pPr>
    </w:p>
    <w:p w14:paraId="2990FCAA" w14:textId="77777777" w:rsidR="0010604C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  <w:rtl/>
        </w:rPr>
      </w:pPr>
    </w:p>
    <w:p w14:paraId="7294C56A" w14:textId="09BA8B37" w:rsidR="00854640" w:rsidRPr="005F7755" w:rsidRDefault="005F7755" w:rsidP="005F7755">
      <w:pPr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  <w:r>
        <w:rPr>
          <w:rFonts w:cstheme="minorHAnsi"/>
          <w:sz w:val="28"/>
          <w:szCs w:val="28"/>
        </w:rPr>
        <w:t>The message is deleted automatically after 2 minutes:</w:t>
      </w:r>
    </w:p>
    <w:p w14:paraId="52B19C4F" w14:textId="46DF5F03" w:rsidR="00854640" w:rsidRDefault="00854640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05179D6C" w14:textId="4244C553" w:rsidR="00854640" w:rsidRDefault="0010604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  <w:r w:rsidRPr="0010604C">
        <w:rPr>
          <w:rFonts w:cstheme="minorHAnsi"/>
          <w:b/>
          <w:bCs/>
          <w:i/>
          <w:iCs/>
          <w:noProof/>
          <w:color w:val="A34500" w:themeColor="accent2" w:themeShade="80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0B7F8948" wp14:editId="7E73FF40">
            <wp:simplePos x="0" y="0"/>
            <wp:positionH relativeFrom="margin">
              <wp:posOffset>3126837</wp:posOffset>
            </wp:positionH>
            <wp:positionV relativeFrom="paragraph">
              <wp:posOffset>193528</wp:posOffset>
            </wp:positionV>
            <wp:extent cx="3641513" cy="2059907"/>
            <wp:effectExtent l="0" t="0" r="0" b="0"/>
            <wp:wrapNone/>
            <wp:docPr id="2" name="Picture 2" descr="C:\Users\user\OneDrive\الصور\لقطات الشاشة\Screenshot (48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OneDrive\الصور\لقطات الشاشة\Screenshot (484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-627"/>
                    <a:stretch/>
                  </pic:blipFill>
                  <pic:spPr bwMode="auto">
                    <a:xfrm>
                      <a:off x="0" y="0"/>
                      <a:ext cx="3641513" cy="2059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0604C">
        <w:rPr>
          <w:rFonts w:cstheme="minorHAnsi"/>
          <w:b/>
          <w:bCs/>
          <w:i/>
          <w:iCs/>
          <w:noProof/>
          <w:color w:val="A34500" w:themeColor="accent2" w:themeShade="80"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6CD511BB" wp14:editId="71F44205">
            <wp:simplePos x="0" y="0"/>
            <wp:positionH relativeFrom="margin">
              <wp:posOffset>-585421</wp:posOffset>
            </wp:positionH>
            <wp:positionV relativeFrom="paragraph">
              <wp:posOffset>162804</wp:posOffset>
            </wp:positionV>
            <wp:extent cx="3690767" cy="2074739"/>
            <wp:effectExtent l="0" t="0" r="5080" b="1905"/>
            <wp:wrapNone/>
            <wp:docPr id="3" name="Picture 3" descr="C:\Users\user\OneDrive\الصور\لقطات الشاشة\Screenshot (48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OneDrive\الصور\لقطات الشاشة\Screenshot (483)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767" cy="2074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558FB7" w14:textId="629C0F14" w:rsidR="00854640" w:rsidRDefault="00854640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66AEBE80" w14:textId="44C9D775" w:rsidR="00854640" w:rsidRDefault="00854640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74C9B637" w14:textId="6D5BDE43" w:rsidR="00854640" w:rsidRDefault="00854640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23666E8A" w14:textId="1834DA1B" w:rsidR="00854640" w:rsidRDefault="00854640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6008A397" w14:textId="7E5150B4" w:rsidR="00CA55E6" w:rsidRDefault="00CA55E6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374F1161" w14:textId="62751AF1" w:rsidR="00CA55E6" w:rsidRDefault="005F7755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  <w:r>
        <w:rPr>
          <w:rFonts w:cstheme="minorHAnsi"/>
          <w:b/>
          <w:bCs/>
          <w:i/>
          <w:iCs/>
          <w:noProof/>
          <w:color w:val="A34500" w:themeColor="accent2" w:themeShade="80"/>
          <w:sz w:val="36"/>
          <w:szCs w:val="36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4E44156" wp14:editId="4EF8076B">
                <wp:simplePos x="0" y="0"/>
                <wp:positionH relativeFrom="column">
                  <wp:posOffset>6387210</wp:posOffset>
                </wp:positionH>
                <wp:positionV relativeFrom="paragraph">
                  <wp:posOffset>278490</wp:posOffset>
                </wp:positionV>
                <wp:extent cx="396000" cy="237600"/>
                <wp:effectExtent l="0" t="0" r="4445" b="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000" cy="237600"/>
                        </a:xfrm>
                        <a:prstGeom prst="ellipse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oval w14:anchorId="2BFBD57A" id="Oval 11" o:spid="_x0000_s1026" style="position:absolute;margin-left:502.95pt;margin-top:21.95pt;width:31.2pt;height:18.7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" fillcolor="#ff8427 [3206]" stroked="f">
                <v:fill opacity="32896f"/>
              </v:oval>
            </w:pict>
          </mc:Fallback>
        </mc:AlternateContent>
      </w:r>
      <w:r>
        <w:rPr>
          <w:rFonts w:cstheme="minorHAnsi"/>
          <w:b/>
          <w:bCs/>
          <w:i/>
          <w:iCs/>
          <w:noProof/>
          <w:color w:val="A34500" w:themeColor="accent2" w:themeShade="8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BB038E" wp14:editId="7E800E56">
                <wp:simplePos x="0" y="0"/>
                <wp:positionH relativeFrom="column">
                  <wp:posOffset>2671200</wp:posOffset>
                </wp:positionH>
                <wp:positionV relativeFrom="paragraph">
                  <wp:posOffset>263085</wp:posOffset>
                </wp:positionV>
                <wp:extent cx="396000" cy="237600"/>
                <wp:effectExtent l="0" t="0" r="4445" b="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000" cy="237600"/>
                        </a:xfrm>
                        <a:prstGeom prst="ellipse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5="http://schemas.microsoft.com/office/word/2012/wordml" xmlns:w16se="http://schemas.microsoft.com/office/word/2015/wordml/symex">
            <w:pict>
              <v:oval w14:anchorId="13A8DA89" id="Oval 10" o:spid="_x0000_s1026" style="position:absolute;margin-left:210.35pt;margin-top:20.7pt;width:31.2pt;height:18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" fillcolor="#ff8427 [3206]" stroked="f">
                <v:fill opacity="32896f"/>
              </v:oval>
            </w:pict>
          </mc:Fallback>
        </mc:AlternateContent>
      </w:r>
    </w:p>
    <w:p w14:paraId="02FD884D" w14:textId="47CA7DD2" w:rsidR="000D0FBA" w:rsidRDefault="000D0FBA" w:rsidP="000D0FBA">
      <w:pPr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3E49ACBE" w14:textId="1A6A80D3" w:rsidR="000D0FBA" w:rsidRPr="000D0FBA" w:rsidRDefault="001E438C" w:rsidP="000D0FBA">
      <w:pPr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  <w:r>
        <w:rPr>
          <w:rFonts w:cstheme="minorHAnsi"/>
          <w:b/>
          <w:bCs/>
          <w:i/>
          <w:iCs/>
          <w:noProof/>
          <w:color w:val="A34500" w:themeColor="accent2" w:themeShade="80"/>
          <w:sz w:val="36"/>
          <w:szCs w:val="36"/>
        </w:rPr>
        <w:drawing>
          <wp:anchor distT="0" distB="0" distL="114300" distR="114300" simplePos="0" relativeHeight="251677696" behindDoc="0" locked="0" layoutInCell="1" allowOverlap="1" wp14:anchorId="5326B07E" wp14:editId="061001BA">
            <wp:simplePos x="0" y="0"/>
            <wp:positionH relativeFrom="margin">
              <wp:posOffset>3390096</wp:posOffset>
            </wp:positionH>
            <wp:positionV relativeFrom="paragraph">
              <wp:posOffset>263072</wp:posOffset>
            </wp:positionV>
            <wp:extent cx="2481580" cy="2863215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WhatsApp Image 2024-03-23 at 4.52.53 PM (1).jpe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1580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CC8F45" w14:textId="38DC150A" w:rsidR="001E438C" w:rsidRPr="001E438C" w:rsidRDefault="00854640" w:rsidP="001E438C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  <w:r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  <w:t>P</w:t>
      </w:r>
      <w:r w:rsidR="003A6962"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  <w:t>art2</w:t>
      </w:r>
      <w:r w:rsidRPr="00CC6D30"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  <w:t>:</w:t>
      </w:r>
    </w:p>
    <w:p w14:paraId="477C5AD9" w14:textId="77777777" w:rsidR="001E438C" w:rsidRDefault="001E438C" w:rsidP="00854640">
      <w:pPr>
        <w:pStyle w:val="a6"/>
      </w:pPr>
      <w:r>
        <w:t>After login in , the application display on the GUI</w:t>
      </w:r>
    </w:p>
    <w:p w14:paraId="50A13D01" w14:textId="08B60FDA" w:rsidR="001E438C" w:rsidRDefault="001E438C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  <w:r>
        <w:t xml:space="preserve"> last time you have successfully logged on..</w:t>
      </w:r>
    </w:p>
    <w:p w14:paraId="54AE41A1" w14:textId="6858315C" w:rsidR="001E438C" w:rsidRDefault="001E438C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3C189767" w14:textId="77777777" w:rsidR="001E438C" w:rsidRDefault="001E438C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16752310" w14:textId="77777777" w:rsidR="001E438C" w:rsidRDefault="001E438C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26CECBB8" w14:textId="77777777" w:rsidR="001E438C" w:rsidRDefault="001E438C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666A2071" w14:textId="77777777" w:rsidR="001E438C" w:rsidRDefault="001E438C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106B7DA6" w14:textId="77777777" w:rsidR="001E438C" w:rsidRDefault="001E438C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06C000AE" w14:textId="77777777" w:rsidR="001E438C" w:rsidRDefault="001E438C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23EAC8AA" w14:textId="77777777" w:rsidR="001E438C" w:rsidRDefault="001E438C" w:rsidP="001E438C">
      <w:pPr>
        <w:pStyle w:val="a6"/>
      </w:pPr>
      <w:r>
        <w:t xml:space="preserve">option on the server side to add new users, </w:t>
      </w:r>
    </w:p>
    <w:p w14:paraId="0120E772" w14:textId="77777777" w:rsidR="001E438C" w:rsidRDefault="001E438C" w:rsidP="001E438C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  <w:r>
        <w:t>and their corresponding passwords</w:t>
      </w:r>
    </w:p>
    <w:p w14:paraId="0EE6CF9B" w14:textId="5E81FC3D" w:rsidR="001E438C" w:rsidRDefault="001E438C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  <w:r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  <w:t xml:space="preserve">        </w:t>
      </w:r>
    </w:p>
    <w:p w14:paraId="0D9E091E" w14:textId="7E950025" w:rsidR="001E438C" w:rsidRDefault="001E438C" w:rsidP="00854640">
      <w:pPr>
        <w:pStyle w:val="a6"/>
        <w:rPr>
          <w:noProof/>
        </w:rPr>
      </w:pPr>
      <w:r>
        <w:rPr>
          <w:noProof/>
        </w:rPr>
        <w:drawing>
          <wp:inline distT="0" distB="0" distL="0" distR="0" wp14:anchorId="35338A99" wp14:editId="1558CC80">
            <wp:extent cx="3446106" cy="1038808"/>
            <wp:effectExtent l="0" t="0" r="2540" b="9525"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559)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17" t="30168" r="26153" b="38734"/>
                    <a:stretch/>
                  </pic:blipFill>
                  <pic:spPr bwMode="auto">
                    <a:xfrm>
                      <a:off x="0" y="0"/>
                      <a:ext cx="3449114" cy="1039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71714B" w14:textId="23CE310D" w:rsidR="001E438C" w:rsidRPr="004F79A9" w:rsidRDefault="001E438C" w:rsidP="00854640">
      <w:pPr>
        <w:pStyle w:val="a6"/>
        <w:rPr>
          <w:rFonts w:cstheme="minorHAnsi"/>
          <w:i/>
          <w:iCs/>
          <w:color w:val="A34500" w:themeColor="accent2" w:themeShade="80"/>
          <w:sz w:val="36"/>
          <w:szCs w:val="36"/>
          <w:highlight w:val="lightGray"/>
        </w:rPr>
      </w:pPr>
      <w:r w:rsidRPr="004F79A9">
        <w:rPr>
          <w:sz w:val="32"/>
          <w:szCs w:val="32"/>
        </w:rPr>
        <w:t>logout button</w:t>
      </w:r>
      <w:r w:rsidRPr="004F79A9">
        <w:t xml:space="preserve">. </w:t>
      </w:r>
    </w:p>
    <w:p w14:paraId="26BC63DC" w14:textId="383C8E8C" w:rsidR="004F79A9" w:rsidRDefault="004F79A9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  <w:r w:rsidRPr="004F79A9">
        <w:rPr>
          <w:rFonts w:cstheme="minorHAnsi"/>
          <w:i/>
          <w:iCs/>
          <w:noProof/>
          <w:color w:val="A34500" w:themeColor="accent2" w:themeShade="80"/>
          <w:sz w:val="36"/>
          <w:szCs w:val="36"/>
        </w:rPr>
        <w:drawing>
          <wp:anchor distT="0" distB="0" distL="114300" distR="114300" simplePos="0" relativeHeight="251672576" behindDoc="0" locked="0" layoutInCell="1" allowOverlap="1" wp14:anchorId="45CE26A1" wp14:editId="4168B09A">
            <wp:simplePos x="0" y="0"/>
            <wp:positionH relativeFrom="margin">
              <wp:posOffset>597159</wp:posOffset>
            </wp:positionH>
            <wp:positionV relativeFrom="paragraph">
              <wp:posOffset>90896</wp:posOffset>
            </wp:positionV>
            <wp:extent cx="4204996" cy="2364886"/>
            <wp:effectExtent l="0" t="0" r="508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WhatsApp Image 2024-03-23 at 4.52.57 PM (1).jpe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8244" cy="23667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43F829" w14:textId="77777777" w:rsidR="004F79A9" w:rsidRDefault="004F79A9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269401C1" w14:textId="77777777" w:rsidR="004F79A9" w:rsidRDefault="004F79A9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1714202F" w14:textId="77777777" w:rsidR="004F79A9" w:rsidRDefault="004F79A9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7A236118" w14:textId="77777777" w:rsidR="004F79A9" w:rsidRDefault="004F79A9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3A50D480" w14:textId="77777777" w:rsidR="004F79A9" w:rsidRDefault="004F79A9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49F4F2DD" w14:textId="77777777" w:rsidR="004F79A9" w:rsidRDefault="004F79A9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</w:p>
    <w:p w14:paraId="4370E3B5" w14:textId="77777777" w:rsidR="004F79A9" w:rsidRDefault="004F79A9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</w:rPr>
      </w:pPr>
    </w:p>
    <w:p w14:paraId="5CDC661A" w14:textId="77777777" w:rsidR="004F79A9" w:rsidRDefault="004F79A9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</w:rPr>
      </w:pPr>
    </w:p>
    <w:p w14:paraId="1C99695C" w14:textId="45D8B2AE" w:rsidR="004F79A9" w:rsidRDefault="004F79A9" w:rsidP="00854640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  <w:highlight w:val="lightGray"/>
        </w:rPr>
      </w:pPr>
      <w:r>
        <w:rPr>
          <w:rFonts w:cstheme="minorHAnsi"/>
          <w:b/>
          <w:bCs/>
          <w:i/>
          <w:iCs/>
          <w:noProof/>
          <w:color w:val="A34500" w:themeColor="accent2" w:themeShade="80"/>
          <w:sz w:val="36"/>
          <w:szCs w:val="36"/>
        </w:rPr>
        <w:drawing>
          <wp:inline distT="0" distB="0" distL="0" distR="0" wp14:anchorId="73875FAF" wp14:editId="2D801BEF">
            <wp:extent cx="4932784" cy="2602491"/>
            <wp:effectExtent l="0" t="0" r="1270" b="7620"/>
            <wp:docPr id="15" name="صورة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572)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47" t="11932" r="7942" b="10117"/>
                    <a:stretch/>
                  </pic:blipFill>
                  <pic:spPr bwMode="auto">
                    <a:xfrm>
                      <a:off x="0" y="0"/>
                      <a:ext cx="4945256" cy="2609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45DB00" w14:textId="77777777" w:rsidR="004F79A9" w:rsidRDefault="004F79A9" w:rsidP="00233A0B">
      <w:pPr>
        <w:pStyle w:val="a6"/>
      </w:pPr>
    </w:p>
    <w:p w14:paraId="28EF4387" w14:textId="77777777" w:rsidR="004F79A9" w:rsidRDefault="004F79A9" w:rsidP="00233A0B">
      <w:pPr>
        <w:pStyle w:val="a6"/>
      </w:pPr>
    </w:p>
    <w:p w14:paraId="7DFE522E" w14:textId="77777777" w:rsidR="004F79A9" w:rsidRDefault="004F79A9" w:rsidP="00233A0B">
      <w:pPr>
        <w:pStyle w:val="a6"/>
      </w:pPr>
    </w:p>
    <w:p w14:paraId="20A39B22" w14:textId="77777777" w:rsidR="004F79A9" w:rsidRDefault="004F79A9" w:rsidP="00233A0B">
      <w:pPr>
        <w:pStyle w:val="a6"/>
      </w:pPr>
    </w:p>
    <w:p w14:paraId="3F833AE6" w14:textId="77777777" w:rsidR="004F79A9" w:rsidRDefault="004F79A9" w:rsidP="00233A0B">
      <w:pPr>
        <w:pStyle w:val="a6"/>
      </w:pPr>
    </w:p>
    <w:p w14:paraId="28775156" w14:textId="77777777" w:rsidR="004F79A9" w:rsidRDefault="004F79A9" w:rsidP="00233A0B">
      <w:pPr>
        <w:pStyle w:val="a6"/>
      </w:pPr>
    </w:p>
    <w:p w14:paraId="04782A89" w14:textId="77777777" w:rsidR="004F79A9" w:rsidRDefault="004F79A9" w:rsidP="00233A0B">
      <w:pPr>
        <w:pStyle w:val="a6"/>
      </w:pPr>
    </w:p>
    <w:p w14:paraId="11047887" w14:textId="77777777" w:rsidR="004F79A9" w:rsidRDefault="004F79A9" w:rsidP="00233A0B">
      <w:pPr>
        <w:pStyle w:val="a6"/>
      </w:pPr>
    </w:p>
    <w:p w14:paraId="739093B4" w14:textId="77777777" w:rsidR="004F79A9" w:rsidRDefault="004F79A9" w:rsidP="00233A0B">
      <w:pPr>
        <w:pStyle w:val="a6"/>
      </w:pPr>
    </w:p>
    <w:p w14:paraId="0C7F573B" w14:textId="77777777" w:rsidR="004F79A9" w:rsidRDefault="004F79A9" w:rsidP="00233A0B">
      <w:pPr>
        <w:pStyle w:val="a6"/>
      </w:pPr>
    </w:p>
    <w:p w14:paraId="0C422936" w14:textId="77777777" w:rsidR="004F79A9" w:rsidRDefault="004F79A9" w:rsidP="00233A0B">
      <w:pPr>
        <w:pStyle w:val="a6"/>
      </w:pPr>
    </w:p>
    <w:p w14:paraId="6133A7A0" w14:textId="77777777" w:rsidR="004F79A9" w:rsidRDefault="004F79A9" w:rsidP="00233A0B">
      <w:pPr>
        <w:pStyle w:val="a6"/>
      </w:pPr>
    </w:p>
    <w:p w14:paraId="15B28902" w14:textId="77777777" w:rsidR="004F79A9" w:rsidRDefault="004F79A9" w:rsidP="00233A0B">
      <w:pPr>
        <w:pStyle w:val="a6"/>
      </w:pPr>
    </w:p>
    <w:p w14:paraId="7D3ECA12" w14:textId="77777777" w:rsidR="004F79A9" w:rsidRDefault="004F79A9" w:rsidP="00233A0B">
      <w:pPr>
        <w:pStyle w:val="a6"/>
      </w:pPr>
    </w:p>
    <w:p w14:paraId="6CDB0527" w14:textId="77777777" w:rsidR="004F79A9" w:rsidRDefault="004F79A9" w:rsidP="00233A0B">
      <w:pPr>
        <w:pStyle w:val="a6"/>
      </w:pPr>
    </w:p>
    <w:p w14:paraId="2961A9AC" w14:textId="77777777" w:rsidR="004F79A9" w:rsidRDefault="004F79A9" w:rsidP="00233A0B">
      <w:pPr>
        <w:pStyle w:val="a6"/>
      </w:pPr>
    </w:p>
    <w:p w14:paraId="1B5808A8" w14:textId="77777777" w:rsidR="004F79A9" w:rsidRDefault="004F79A9" w:rsidP="00233A0B">
      <w:pPr>
        <w:pStyle w:val="a6"/>
        <w:rPr>
          <w:rFonts w:cstheme="minorHAnsi"/>
          <w:b/>
          <w:bCs/>
          <w:i/>
          <w:iCs/>
          <w:noProof/>
          <w:color w:val="A34500" w:themeColor="accent2" w:themeShade="80"/>
          <w:sz w:val="36"/>
          <w:szCs w:val="36"/>
        </w:rPr>
      </w:pPr>
      <w:r>
        <w:t>different test color for each user.</w:t>
      </w:r>
    </w:p>
    <w:p w14:paraId="20D94430" w14:textId="77777777" w:rsidR="004F79A9" w:rsidRDefault="001E438C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</w:rPr>
      </w:pPr>
      <w:r>
        <w:rPr>
          <w:rFonts w:cstheme="minorHAnsi"/>
          <w:b/>
          <w:bCs/>
          <w:i/>
          <w:iCs/>
          <w:noProof/>
          <w:color w:val="A34500" w:themeColor="accent2" w:themeShade="80"/>
          <w:sz w:val="36"/>
          <w:szCs w:val="36"/>
        </w:rPr>
        <w:lastRenderedPageBreak/>
        <w:drawing>
          <wp:inline distT="0" distB="0" distL="0" distR="0" wp14:anchorId="18B58E54" wp14:editId="127D4E9A">
            <wp:extent cx="4758612" cy="2500391"/>
            <wp:effectExtent l="0" t="0" r="4445" b="0"/>
            <wp:docPr id="4" name="صورة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564).pn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08" t="15828" r="10859" b="7263"/>
                    <a:stretch/>
                  </pic:blipFill>
                  <pic:spPr bwMode="auto">
                    <a:xfrm>
                      <a:off x="0" y="0"/>
                      <a:ext cx="4758610" cy="25003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7527B9" w14:textId="4A19B3D0" w:rsidR="001E438C" w:rsidRDefault="004F79A9" w:rsidP="00233A0B">
      <w:pPr>
        <w:pStyle w:val="a6"/>
        <w:rPr>
          <w:rFonts w:cstheme="minorHAnsi"/>
          <w:b/>
          <w:bCs/>
          <w:i/>
          <w:iCs/>
          <w:color w:val="A34500" w:themeColor="accent2" w:themeShade="80"/>
          <w:sz w:val="36"/>
          <w:szCs w:val="36"/>
        </w:rPr>
      </w:pPr>
      <w:r>
        <w:rPr>
          <w:rFonts w:cstheme="minorHAnsi"/>
          <w:b/>
          <w:bCs/>
          <w:i/>
          <w:iCs/>
          <w:noProof/>
          <w:color w:val="A34500" w:themeColor="accent2" w:themeShade="80"/>
          <w:sz w:val="36"/>
          <w:szCs w:val="36"/>
        </w:rPr>
        <w:drawing>
          <wp:inline distT="0" distB="0" distL="0" distR="0" wp14:anchorId="4D1F7FBC" wp14:editId="690680F6">
            <wp:extent cx="4733731" cy="2662156"/>
            <wp:effectExtent l="0" t="0" r="0" b="5080"/>
            <wp:docPr id="24" name="صورة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569).pn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747" b="42760"/>
                    <a:stretch/>
                  </pic:blipFill>
                  <pic:spPr bwMode="auto">
                    <a:xfrm>
                      <a:off x="0" y="0"/>
                      <a:ext cx="4736126" cy="26635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42ACF" w14:textId="767F4B0C" w:rsidR="005F7755" w:rsidRPr="004F79A9" w:rsidRDefault="005F7755" w:rsidP="004F79A9">
      <w:pPr>
        <w:rPr>
          <w:rFonts w:cstheme="minorHAnsi"/>
          <w:sz w:val="36"/>
          <w:szCs w:val="36"/>
        </w:rPr>
      </w:pPr>
    </w:p>
    <w:p w14:paraId="144AD86A" w14:textId="33C8CFE0" w:rsidR="005F7755" w:rsidRDefault="005F7755" w:rsidP="005231D1">
      <w:pPr>
        <w:pStyle w:val="a6"/>
        <w:ind w:left="1260"/>
        <w:rPr>
          <w:rFonts w:cstheme="minorHAnsi"/>
          <w:sz w:val="36"/>
          <w:szCs w:val="36"/>
        </w:rPr>
      </w:pPr>
    </w:p>
    <w:p w14:paraId="6B739EC2" w14:textId="77777777" w:rsidR="00CA55E6" w:rsidRDefault="00CA55E6" w:rsidP="005231D1">
      <w:pPr>
        <w:pStyle w:val="a6"/>
        <w:ind w:left="1260"/>
        <w:rPr>
          <w:rFonts w:cstheme="minorHAnsi"/>
          <w:sz w:val="36"/>
          <w:szCs w:val="36"/>
        </w:rPr>
      </w:pPr>
    </w:p>
    <w:p w14:paraId="2AFCBD63" w14:textId="68C7439F" w:rsidR="003A6962" w:rsidRPr="00196107" w:rsidRDefault="003A6962" w:rsidP="003A6962">
      <w:pPr>
        <w:pStyle w:val="a6"/>
        <w:numPr>
          <w:ilvl w:val="0"/>
          <w:numId w:val="24"/>
        </w:numPr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</w:pPr>
      <w:r w:rsidRPr="003A6962"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  <w:t>Conclusion</w:t>
      </w:r>
      <w:r w:rsidRPr="00A30FD4"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  <w:t>:</w:t>
      </w:r>
    </w:p>
    <w:p w14:paraId="169C2F73" w14:textId="573448AC" w:rsidR="00A71762" w:rsidRDefault="003A6962" w:rsidP="003A6962">
      <w:pPr>
        <w:ind w:left="720"/>
        <w:rPr>
          <w:sz w:val="40"/>
          <w:szCs w:val="40"/>
        </w:rPr>
      </w:pPr>
      <w:r w:rsidRPr="003A6962">
        <w:rPr>
          <w:rFonts w:cstheme="minorHAnsi"/>
          <w:sz w:val="28"/>
          <w:szCs w:val="28"/>
        </w:rPr>
        <w:t>The project successfully achieved its objectives by implementing a robust P2P Chatting Application using Java Socket Programming. The application provides users with a seamless chatting experience with features such as message archiving, deletion, and user authentication. The graphical user interface ensures ease of use and enhances user experience.</w:t>
      </w:r>
    </w:p>
    <w:p w14:paraId="3DD841D4" w14:textId="734B5DBA" w:rsidR="00A30FD4" w:rsidRDefault="00A30FD4" w:rsidP="00F85246">
      <w:pPr>
        <w:rPr>
          <w:sz w:val="40"/>
          <w:szCs w:val="40"/>
        </w:rPr>
      </w:pPr>
    </w:p>
    <w:p w14:paraId="2D57A0E8" w14:textId="77777777" w:rsidR="00A30FD4" w:rsidRDefault="00A30FD4" w:rsidP="00F85246">
      <w:pPr>
        <w:rPr>
          <w:sz w:val="40"/>
          <w:szCs w:val="40"/>
        </w:rPr>
      </w:pPr>
    </w:p>
    <w:p w14:paraId="66C4D31D" w14:textId="0AE6EEFB" w:rsidR="003A6962" w:rsidRPr="00196107" w:rsidRDefault="003A6962" w:rsidP="003A6962">
      <w:pPr>
        <w:pStyle w:val="a6"/>
        <w:numPr>
          <w:ilvl w:val="0"/>
          <w:numId w:val="24"/>
        </w:numPr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</w:pPr>
      <w:r w:rsidRPr="003A6962"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  <w:t>References</w:t>
      </w:r>
      <w:r w:rsidRPr="00A30FD4">
        <w:rPr>
          <w:rFonts w:cstheme="minorHAnsi"/>
          <w:b/>
          <w:bCs/>
          <w:color w:val="DC5E00" w:themeColor="accent3" w:themeShade="BF"/>
          <w:sz w:val="44"/>
          <w:szCs w:val="44"/>
          <w:u w:val="single"/>
        </w:rPr>
        <w:t>:</w:t>
      </w:r>
    </w:p>
    <w:p w14:paraId="00F3BE4D" w14:textId="57182735" w:rsidR="00D91B56" w:rsidRPr="003A6962" w:rsidRDefault="003035A7" w:rsidP="003035A7">
      <w:pPr>
        <w:pStyle w:val="a6"/>
        <w:numPr>
          <w:ilvl w:val="0"/>
          <w:numId w:val="12"/>
        </w:numPr>
        <w:rPr>
          <w:rFonts w:cstheme="minorHAnsi"/>
          <w:sz w:val="28"/>
          <w:szCs w:val="28"/>
        </w:rPr>
      </w:pPr>
      <w:r w:rsidRPr="003A6962">
        <w:rPr>
          <w:rFonts w:cstheme="minorHAnsi"/>
          <w:sz w:val="28"/>
          <w:szCs w:val="28"/>
        </w:rPr>
        <w:t xml:space="preserve">Computer Networks </w:t>
      </w:r>
      <w:r w:rsidR="00D91B56" w:rsidRPr="003A6962">
        <w:rPr>
          <w:rFonts w:cstheme="minorHAnsi"/>
          <w:sz w:val="28"/>
          <w:szCs w:val="28"/>
        </w:rPr>
        <w:t xml:space="preserve"> slides by </w:t>
      </w:r>
      <w:proofErr w:type="spellStart"/>
      <w:r w:rsidR="00D91B56" w:rsidRPr="003A6962">
        <w:rPr>
          <w:rFonts w:cstheme="minorHAnsi"/>
          <w:sz w:val="28"/>
          <w:szCs w:val="28"/>
        </w:rPr>
        <w:t>Dr.</w:t>
      </w:r>
      <w:r w:rsidRPr="003A6962">
        <w:rPr>
          <w:rFonts w:cstheme="minorHAnsi"/>
          <w:sz w:val="28"/>
          <w:szCs w:val="28"/>
        </w:rPr>
        <w:t>saed</w:t>
      </w:r>
      <w:proofErr w:type="spellEnd"/>
      <w:r w:rsidRPr="003A6962">
        <w:rPr>
          <w:rFonts w:cstheme="minorHAnsi"/>
          <w:sz w:val="28"/>
          <w:szCs w:val="28"/>
        </w:rPr>
        <w:t xml:space="preserve"> </w:t>
      </w:r>
      <w:proofErr w:type="spellStart"/>
      <w:r w:rsidRPr="003A6962">
        <w:rPr>
          <w:rFonts w:cstheme="minorHAnsi"/>
          <w:sz w:val="28"/>
          <w:szCs w:val="28"/>
        </w:rPr>
        <w:t>Tarapiah</w:t>
      </w:r>
      <w:proofErr w:type="spellEnd"/>
    </w:p>
    <w:p w14:paraId="1C03695B" w14:textId="44CF06F3" w:rsidR="00D91B56" w:rsidRPr="003A6962" w:rsidRDefault="003E40B4" w:rsidP="00D91B56">
      <w:pPr>
        <w:pStyle w:val="a6"/>
        <w:numPr>
          <w:ilvl w:val="0"/>
          <w:numId w:val="12"/>
        </w:numPr>
        <w:rPr>
          <w:rFonts w:cstheme="minorHAnsi"/>
          <w:sz w:val="28"/>
          <w:szCs w:val="28"/>
        </w:rPr>
      </w:pPr>
      <w:r w:rsidRPr="003A6962">
        <w:rPr>
          <w:rFonts w:cstheme="minorHAnsi"/>
          <w:sz w:val="28"/>
          <w:szCs w:val="28"/>
        </w:rPr>
        <w:t>Stack Overflow.</w:t>
      </w:r>
    </w:p>
    <w:p w14:paraId="5122210F" w14:textId="38247ED3" w:rsidR="00596AD2" w:rsidRPr="003A6962" w:rsidRDefault="00A71762" w:rsidP="00A71762">
      <w:pPr>
        <w:pStyle w:val="a6"/>
        <w:numPr>
          <w:ilvl w:val="0"/>
          <w:numId w:val="12"/>
        </w:numPr>
        <w:rPr>
          <w:rFonts w:cstheme="minorHAnsi"/>
          <w:sz w:val="28"/>
          <w:szCs w:val="28"/>
        </w:rPr>
      </w:pPr>
      <w:r w:rsidRPr="003A6962">
        <w:rPr>
          <w:rFonts w:cstheme="minorHAnsi"/>
          <w:sz w:val="28"/>
          <w:szCs w:val="28"/>
        </w:rPr>
        <w:t>YouTube tutorials.</w:t>
      </w:r>
    </w:p>
    <w:p w14:paraId="6B224070" w14:textId="5F18C19D" w:rsidR="005F7755" w:rsidRDefault="003A6962" w:rsidP="003A6962">
      <w:pPr>
        <w:pStyle w:val="a6"/>
        <w:numPr>
          <w:ilvl w:val="0"/>
          <w:numId w:val="12"/>
        </w:numPr>
        <w:rPr>
          <w:rFonts w:cstheme="minorHAnsi"/>
          <w:sz w:val="28"/>
          <w:szCs w:val="28"/>
        </w:rPr>
      </w:pPr>
      <w:r w:rsidRPr="003A6962">
        <w:rPr>
          <w:rFonts w:cstheme="minorHAnsi"/>
          <w:sz w:val="28"/>
          <w:szCs w:val="28"/>
        </w:rPr>
        <w:t>Online resources on Socket Programming</w:t>
      </w:r>
    </w:p>
    <w:p w14:paraId="24A564BD" w14:textId="0CE19E9E" w:rsidR="003A6962" w:rsidRPr="005F7755" w:rsidRDefault="005F7755" w:rsidP="005F7755">
      <w:pPr>
        <w:tabs>
          <w:tab w:val="left" w:pos="7200"/>
        </w:tabs>
        <w:rPr>
          <w:lang w:bidi="ar-JO"/>
        </w:rPr>
      </w:pPr>
      <w:r>
        <w:tab/>
      </w:r>
    </w:p>
    <w:sectPr w:rsidR="003A6962" w:rsidRPr="005F7755"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C12F95" w14:textId="77777777" w:rsidR="00F54601" w:rsidRDefault="00F54601" w:rsidP="00E45D05">
      <w:pPr>
        <w:spacing w:after="0" w:line="240" w:lineRule="auto"/>
      </w:pPr>
      <w:r>
        <w:separator/>
      </w:r>
    </w:p>
  </w:endnote>
  <w:endnote w:type="continuationSeparator" w:id="0">
    <w:p w14:paraId="12B0CF14" w14:textId="77777777" w:rsidR="00F54601" w:rsidRDefault="00F54601" w:rsidP="00E45D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626576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B81A7F" w14:textId="392593A2" w:rsidR="00051699" w:rsidRDefault="00051699">
        <w:pPr>
          <w:pStyle w:val="a8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423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9DAA363" w14:textId="77777777" w:rsidR="00051699" w:rsidRDefault="00051699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2E97A1" w14:textId="77777777" w:rsidR="00F54601" w:rsidRDefault="00F54601" w:rsidP="00E45D05">
      <w:pPr>
        <w:spacing w:after="0" w:line="240" w:lineRule="auto"/>
      </w:pPr>
      <w:r>
        <w:separator/>
      </w:r>
    </w:p>
  </w:footnote>
  <w:footnote w:type="continuationSeparator" w:id="0">
    <w:p w14:paraId="401B1906" w14:textId="77777777" w:rsidR="00F54601" w:rsidRDefault="00F54601" w:rsidP="00E45D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D87C53"/>
    <w:multiLevelType w:val="hybridMultilevel"/>
    <w:tmpl w:val="1F3A7A3C"/>
    <w:lvl w:ilvl="0" w:tplc="090C832E">
      <w:start w:val="1"/>
      <w:numFmt w:val="decimal"/>
      <w:lvlText w:val="%1-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02C32AB0"/>
    <w:multiLevelType w:val="hybridMultilevel"/>
    <w:tmpl w:val="DFA2E8FA"/>
    <w:lvl w:ilvl="0" w:tplc="7BDC483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BF90" w:themeColor="accent2" w:themeTint="99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4932489"/>
    <w:multiLevelType w:val="hybridMultilevel"/>
    <w:tmpl w:val="2DA80330"/>
    <w:lvl w:ilvl="0" w:tplc="AD2A9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BF90" w:themeColor="accent2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D32250"/>
    <w:multiLevelType w:val="hybridMultilevel"/>
    <w:tmpl w:val="72A6CF80"/>
    <w:lvl w:ilvl="0" w:tplc="0FC8CC8A">
      <w:start w:val="1"/>
      <w:numFmt w:val="bullet"/>
      <w:lvlText w:val=""/>
      <w:lvlJc w:val="left"/>
      <w:pPr>
        <w:ind w:left="990" w:hanging="360"/>
      </w:pPr>
      <w:rPr>
        <w:rFonts w:ascii="Wingdings" w:hAnsi="Wingdings" w:hint="default"/>
        <w:color w:val="F46800" w:themeColor="accent2" w:themeShade="BF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>
    <w:nsid w:val="10720C16"/>
    <w:multiLevelType w:val="hybridMultilevel"/>
    <w:tmpl w:val="D60AB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F45ABE"/>
    <w:multiLevelType w:val="hybridMultilevel"/>
    <w:tmpl w:val="F932A3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F454707"/>
    <w:multiLevelType w:val="hybridMultilevel"/>
    <w:tmpl w:val="2932E536"/>
    <w:lvl w:ilvl="0" w:tplc="7BDC4838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color w:val="FFBF90" w:themeColor="accent2" w:themeTint="99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>
    <w:nsid w:val="23BF0A63"/>
    <w:multiLevelType w:val="hybridMultilevel"/>
    <w:tmpl w:val="9BF20282"/>
    <w:lvl w:ilvl="0" w:tplc="758E445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bCs/>
        <w:color w:val="FFBF90" w:themeColor="accent2" w:themeTint="99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E3F50CE"/>
    <w:multiLevelType w:val="hybridMultilevel"/>
    <w:tmpl w:val="6EB0DCEE"/>
    <w:lvl w:ilvl="0" w:tplc="2AA41B3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CDA8" w:themeColor="accent3" w:themeTint="6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E425ACB"/>
    <w:multiLevelType w:val="hybridMultilevel"/>
    <w:tmpl w:val="55FAB4B0"/>
    <w:lvl w:ilvl="0" w:tplc="3C4CA792">
      <w:start w:val="1"/>
      <w:numFmt w:val="decimal"/>
      <w:lvlText w:val="%1."/>
      <w:lvlJc w:val="left"/>
      <w:pPr>
        <w:ind w:left="540" w:hanging="360"/>
      </w:pPr>
      <w:rPr>
        <w:b/>
        <w:bCs/>
        <w:color w:val="FFBF90" w:themeColor="accent2" w:themeTint="99"/>
        <w:sz w:val="44"/>
        <w:szCs w:val="4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>
    <w:nsid w:val="30BB35E7"/>
    <w:multiLevelType w:val="hybridMultilevel"/>
    <w:tmpl w:val="378C4F44"/>
    <w:lvl w:ilvl="0" w:tplc="2AA41B3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FFCDA8" w:themeColor="accent3" w:themeTint="6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45C5BE3"/>
    <w:multiLevelType w:val="hybridMultilevel"/>
    <w:tmpl w:val="CB14760E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>
    <w:nsid w:val="42533542"/>
    <w:multiLevelType w:val="hybridMultilevel"/>
    <w:tmpl w:val="C5F850D4"/>
    <w:lvl w:ilvl="0" w:tplc="0E6C8AF8">
      <w:numFmt w:val="bullet"/>
      <w:lvlText w:val=""/>
      <w:lvlJc w:val="left"/>
      <w:pPr>
        <w:ind w:left="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>
    <w:nsid w:val="457F6A44"/>
    <w:multiLevelType w:val="hybridMultilevel"/>
    <w:tmpl w:val="6686BBD8"/>
    <w:lvl w:ilvl="0" w:tplc="FA568096">
      <w:start w:val="1"/>
      <w:numFmt w:val="decimal"/>
      <w:lvlText w:val="%1-"/>
      <w:lvlJc w:val="left"/>
      <w:pPr>
        <w:ind w:left="1800" w:hanging="360"/>
      </w:pPr>
      <w:rPr>
        <w:rFonts w:hint="default"/>
        <w:color w:val="1D1B11" w:themeColor="background2" w:themeShade="1A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4B8F7CD7"/>
    <w:multiLevelType w:val="hybridMultilevel"/>
    <w:tmpl w:val="5344AD6A"/>
    <w:lvl w:ilvl="0" w:tplc="2AA41B3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CDA8" w:themeColor="accent3" w:themeTint="6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FA944F8"/>
    <w:multiLevelType w:val="hybridMultilevel"/>
    <w:tmpl w:val="56DE10E2"/>
    <w:lvl w:ilvl="0" w:tplc="AD2A9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BF90" w:themeColor="accent2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33233E3"/>
    <w:multiLevelType w:val="hybridMultilevel"/>
    <w:tmpl w:val="72AC8B2A"/>
    <w:lvl w:ilvl="0" w:tplc="AD2A9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BF90" w:themeColor="accent2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135CD7"/>
    <w:multiLevelType w:val="hybridMultilevel"/>
    <w:tmpl w:val="E4D4418C"/>
    <w:lvl w:ilvl="0" w:tplc="AD2A92A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BF90" w:themeColor="accent2" w:themeTint="99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72556A2F"/>
    <w:multiLevelType w:val="hybridMultilevel"/>
    <w:tmpl w:val="BABEA8C2"/>
    <w:lvl w:ilvl="0" w:tplc="B25289EC">
      <w:start w:val="1"/>
      <w:numFmt w:val="decimal"/>
      <w:lvlText w:val="%1-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9">
    <w:nsid w:val="78965EE7"/>
    <w:multiLevelType w:val="hybridMultilevel"/>
    <w:tmpl w:val="65FE177C"/>
    <w:lvl w:ilvl="0" w:tplc="5A1C7F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BF90" w:themeColor="accent2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E277B12"/>
    <w:multiLevelType w:val="hybridMultilevel"/>
    <w:tmpl w:val="6898E870"/>
    <w:lvl w:ilvl="0" w:tplc="B1242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BF90" w:themeColor="accent2" w:themeTint="99"/>
        <w:sz w:val="44"/>
        <w:szCs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9"/>
  </w:num>
  <w:num w:numId="3">
    <w:abstractNumId w:val="1"/>
  </w:num>
  <w:num w:numId="4">
    <w:abstractNumId w:val="12"/>
  </w:num>
  <w:num w:numId="5">
    <w:abstractNumId w:val="12"/>
  </w:num>
  <w:num w:numId="6">
    <w:abstractNumId w:val="20"/>
  </w:num>
  <w:num w:numId="7">
    <w:abstractNumId w:val="11"/>
  </w:num>
  <w:num w:numId="8">
    <w:abstractNumId w:val="7"/>
  </w:num>
  <w:num w:numId="9">
    <w:abstractNumId w:val="3"/>
  </w:num>
  <w:num w:numId="10">
    <w:abstractNumId w:val="13"/>
  </w:num>
  <w:num w:numId="11">
    <w:abstractNumId w:val="0"/>
  </w:num>
  <w:num w:numId="12">
    <w:abstractNumId w:val="18"/>
  </w:num>
  <w:num w:numId="13">
    <w:abstractNumId w:val="2"/>
  </w:num>
  <w:num w:numId="14">
    <w:abstractNumId w:val="15"/>
  </w:num>
  <w:num w:numId="15">
    <w:abstractNumId w:val="7"/>
  </w:num>
  <w:num w:numId="16">
    <w:abstractNumId w:val="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 w:numId="19">
    <w:abstractNumId w:val="16"/>
  </w:num>
  <w:num w:numId="20">
    <w:abstractNumId w:val="17"/>
  </w:num>
  <w:num w:numId="21">
    <w:abstractNumId w:val="5"/>
  </w:num>
  <w:num w:numId="22">
    <w:abstractNumId w:val="14"/>
  </w:num>
  <w:num w:numId="23">
    <w:abstractNumId w:val="10"/>
  </w:num>
  <w:num w:numId="24">
    <w:abstractNumId w:val="6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ztDADMkwNjA0NTJV0lIJTi4sz8/NACoxrAdlW1CUsAAAA"/>
  </w:docVars>
  <w:rsids>
    <w:rsidRoot w:val="000B27FF"/>
    <w:rsid w:val="00051699"/>
    <w:rsid w:val="00052BEB"/>
    <w:rsid w:val="00072459"/>
    <w:rsid w:val="000A0017"/>
    <w:rsid w:val="000A067E"/>
    <w:rsid w:val="000B27FF"/>
    <w:rsid w:val="000B7C91"/>
    <w:rsid w:val="000D0FBA"/>
    <w:rsid w:val="000D477F"/>
    <w:rsid w:val="000F5563"/>
    <w:rsid w:val="000F7191"/>
    <w:rsid w:val="0010604C"/>
    <w:rsid w:val="00126250"/>
    <w:rsid w:val="00134D82"/>
    <w:rsid w:val="00145C18"/>
    <w:rsid w:val="00151C20"/>
    <w:rsid w:val="0016116F"/>
    <w:rsid w:val="00187D03"/>
    <w:rsid w:val="00187D67"/>
    <w:rsid w:val="00196107"/>
    <w:rsid w:val="001D08BD"/>
    <w:rsid w:val="001E438C"/>
    <w:rsid w:val="001E693E"/>
    <w:rsid w:val="001F3273"/>
    <w:rsid w:val="001F724E"/>
    <w:rsid w:val="001F75E3"/>
    <w:rsid w:val="00207419"/>
    <w:rsid w:val="002172C5"/>
    <w:rsid w:val="00233A0B"/>
    <w:rsid w:val="00247700"/>
    <w:rsid w:val="00267BD7"/>
    <w:rsid w:val="00270766"/>
    <w:rsid w:val="002806C3"/>
    <w:rsid w:val="002A09C3"/>
    <w:rsid w:val="002C6E50"/>
    <w:rsid w:val="002C744A"/>
    <w:rsid w:val="002D75AB"/>
    <w:rsid w:val="002F0C69"/>
    <w:rsid w:val="002F1E34"/>
    <w:rsid w:val="0030170A"/>
    <w:rsid w:val="003035A7"/>
    <w:rsid w:val="00310B02"/>
    <w:rsid w:val="00321D0E"/>
    <w:rsid w:val="00341700"/>
    <w:rsid w:val="003741A5"/>
    <w:rsid w:val="003818FC"/>
    <w:rsid w:val="00383F2C"/>
    <w:rsid w:val="003A6962"/>
    <w:rsid w:val="003B0470"/>
    <w:rsid w:val="003E1DFD"/>
    <w:rsid w:val="003E2A9B"/>
    <w:rsid w:val="003E3BAE"/>
    <w:rsid w:val="003E40B4"/>
    <w:rsid w:val="004040D6"/>
    <w:rsid w:val="00410A62"/>
    <w:rsid w:val="00431270"/>
    <w:rsid w:val="00467B63"/>
    <w:rsid w:val="00470367"/>
    <w:rsid w:val="004925CE"/>
    <w:rsid w:val="004A1076"/>
    <w:rsid w:val="004B1E30"/>
    <w:rsid w:val="004B4BB2"/>
    <w:rsid w:val="004E379B"/>
    <w:rsid w:val="004F6765"/>
    <w:rsid w:val="004F79A9"/>
    <w:rsid w:val="005054EC"/>
    <w:rsid w:val="00514DEA"/>
    <w:rsid w:val="00517A47"/>
    <w:rsid w:val="00520164"/>
    <w:rsid w:val="005231D1"/>
    <w:rsid w:val="0054315E"/>
    <w:rsid w:val="00552DA7"/>
    <w:rsid w:val="00575737"/>
    <w:rsid w:val="00575E87"/>
    <w:rsid w:val="00596AD2"/>
    <w:rsid w:val="005A35D2"/>
    <w:rsid w:val="005A50BB"/>
    <w:rsid w:val="005C01B3"/>
    <w:rsid w:val="005F7755"/>
    <w:rsid w:val="00600A57"/>
    <w:rsid w:val="00606A31"/>
    <w:rsid w:val="00611497"/>
    <w:rsid w:val="006250F8"/>
    <w:rsid w:val="0063675F"/>
    <w:rsid w:val="0064731F"/>
    <w:rsid w:val="00647BCB"/>
    <w:rsid w:val="00676C4A"/>
    <w:rsid w:val="00680353"/>
    <w:rsid w:val="00685786"/>
    <w:rsid w:val="006A225D"/>
    <w:rsid w:val="006B1C2E"/>
    <w:rsid w:val="00705287"/>
    <w:rsid w:val="007226F4"/>
    <w:rsid w:val="00782227"/>
    <w:rsid w:val="00785A03"/>
    <w:rsid w:val="007916F8"/>
    <w:rsid w:val="00793328"/>
    <w:rsid w:val="007B5BCA"/>
    <w:rsid w:val="007C2495"/>
    <w:rsid w:val="007C2893"/>
    <w:rsid w:val="007C3DA4"/>
    <w:rsid w:val="007E0F33"/>
    <w:rsid w:val="007E1E0F"/>
    <w:rsid w:val="00805063"/>
    <w:rsid w:val="008067AF"/>
    <w:rsid w:val="00826FE8"/>
    <w:rsid w:val="0083127C"/>
    <w:rsid w:val="00854640"/>
    <w:rsid w:val="00854693"/>
    <w:rsid w:val="008620DF"/>
    <w:rsid w:val="008956F0"/>
    <w:rsid w:val="008C2D89"/>
    <w:rsid w:val="008C3198"/>
    <w:rsid w:val="008C3423"/>
    <w:rsid w:val="008C4560"/>
    <w:rsid w:val="00911030"/>
    <w:rsid w:val="00911C80"/>
    <w:rsid w:val="009362CD"/>
    <w:rsid w:val="0095490E"/>
    <w:rsid w:val="0096050D"/>
    <w:rsid w:val="00974549"/>
    <w:rsid w:val="00991489"/>
    <w:rsid w:val="009A4A2D"/>
    <w:rsid w:val="009D03DB"/>
    <w:rsid w:val="009D6E5D"/>
    <w:rsid w:val="00A02609"/>
    <w:rsid w:val="00A1708E"/>
    <w:rsid w:val="00A17D58"/>
    <w:rsid w:val="00A24136"/>
    <w:rsid w:val="00A30FD4"/>
    <w:rsid w:val="00A32DB1"/>
    <w:rsid w:val="00A61DAE"/>
    <w:rsid w:val="00A71762"/>
    <w:rsid w:val="00A74771"/>
    <w:rsid w:val="00A863A0"/>
    <w:rsid w:val="00A9590B"/>
    <w:rsid w:val="00AA2446"/>
    <w:rsid w:val="00AB15F8"/>
    <w:rsid w:val="00AF2A0E"/>
    <w:rsid w:val="00AF58A5"/>
    <w:rsid w:val="00B419AD"/>
    <w:rsid w:val="00B46D00"/>
    <w:rsid w:val="00B62FF3"/>
    <w:rsid w:val="00B66BE8"/>
    <w:rsid w:val="00B727CD"/>
    <w:rsid w:val="00B768A8"/>
    <w:rsid w:val="00BA21EE"/>
    <w:rsid w:val="00BB416E"/>
    <w:rsid w:val="00BB743E"/>
    <w:rsid w:val="00BC42B6"/>
    <w:rsid w:val="00BC47B3"/>
    <w:rsid w:val="00BD0114"/>
    <w:rsid w:val="00BE3FB6"/>
    <w:rsid w:val="00C078AA"/>
    <w:rsid w:val="00C331D6"/>
    <w:rsid w:val="00C34533"/>
    <w:rsid w:val="00C5387E"/>
    <w:rsid w:val="00C60143"/>
    <w:rsid w:val="00C76C6F"/>
    <w:rsid w:val="00C85783"/>
    <w:rsid w:val="00CA1A99"/>
    <w:rsid w:val="00CA55E6"/>
    <w:rsid w:val="00CC6D30"/>
    <w:rsid w:val="00CD53ED"/>
    <w:rsid w:val="00CD77BB"/>
    <w:rsid w:val="00CE26BF"/>
    <w:rsid w:val="00CF7156"/>
    <w:rsid w:val="00D02E77"/>
    <w:rsid w:val="00D15207"/>
    <w:rsid w:val="00D21298"/>
    <w:rsid w:val="00D32F0A"/>
    <w:rsid w:val="00D467A4"/>
    <w:rsid w:val="00D518CA"/>
    <w:rsid w:val="00D53686"/>
    <w:rsid w:val="00D60DCA"/>
    <w:rsid w:val="00D632B8"/>
    <w:rsid w:val="00D6366D"/>
    <w:rsid w:val="00D66C07"/>
    <w:rsid w:val="00D91B56"/>
    <w:rsid w:val="00DA71B8"/>
    <w:rsid w:val="00DB03B5"/>
    <w:rsid w:val="00DC258E"/>
    <w:rsid w:val="00DC6241"/>
    <w:rsid w:val="00DC7BE3"/>
    <w:rsid w:val="00DE5685"/>
    <w:rsid w:val="00E24995"/>
    <w:rsid w:val="00E27F8B"/>
    <w:rsid w:val="00E30589"/>
    <w:rsid w:val="00E3466F"/>
    <w:rsid w:val="00E4027E"/>
    <w:rsid w:val="00E45D05"/>
    <w:rsid w:val="00E65D82"/>
    <w:rsid w:val="00E77D59"/>
    <w:rsid w:val="00E850C1"/>
    <w:rsid w:val="00E864BF"/>
    <w:rsid w:val="00E907E2"/>
    <w:rsid w:val="00E91389"/>
    <w:rsid w:val="00E94D16"/>
    <w:rsid w:val="00EB5569"/>
    <w:rsid w:val="00EB5C4E"/>
    <w:rsid w:val="00F13186"/>
    <w:rsid w:val="00F2593D"/>
    <w:rsid w:val="00F30759"/>
    <w:rsid w:val="00F42964"/>
    <w:rsid w:val="00F534AC"/>
    <w:rsid w:val="00F54601"/>
    <w:rsid w:val="00F6674E"/>
    <w:rsid w:val="00F66EBB"/>
    <w:rsid w:val="00F7348B"/>
    <w:rsid w:val="00F74F7B"/>
    <w:rsid w:val="00F83C99"/>
    <w:rsid w:val="00F85246"/>
    <w:rsid w:val="00FD2C95"/>
    <w:rsid w:val="00FD2ECA"/>
    <w:rsid w:val="00FD5A5A"/>
    <w:rsid w:val="00FE66B6"/>
    <w:rsid w:val="00FF2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7C35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67B63"/>
  </w:style>
  <w:style w:type="paragraph" w:styleId="1">
    <w:name w:val="heading 1"/>
    <w:basedOn w:val="a"/>
    <w:link w:val="1Char"/>
    <w:uiPriority w:val="9"/>
    <w:qFormat/>
    <w:rsid w:val="00D91B5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F534A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FF0000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0B27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العنوان Char"/>
    <w:basedOn w:val="a0"/>
    <w:link w:val="a3"/>
    <w:uiPriority w:val="10"/>
    <w:rsid w:val="000B27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4">
    <w:name w:val="Table Grid"/>
    <w:basedOn w:val="a1"/>
    <w:uiPriority w:val="39"/>
    <w:rsid w:val="000B27F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Subtitle"/>
    <w:basedOn w:val="a"/>
    <w:next w:val="a"/>
    <w:link w:val="Char0"/>
    <w:uiPriority w:val="11"/>
    <w:qFormat/>
    <w:rsid w:val="000B27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عنوان فرعي Char"/>
    <w:basedOn w:val="a0"/>
    <w:link w:val="a5"/>
    <w:uiPriority w:val="11"/>
    <w:rsid w:val="000B27FF"/>
    <w:rPr>
      <w:rFonts w:eastAsiaTheme="minorEastAsia"/>
      <w:color w:val="5A5A5A" w:themeColor="text1" w:themeTint="A5"/>
      <w:spacing w:val="15"/>
    </w:rPr>
  </w:style>
  <w:style w:type="paragraph" w:styleId="a6">
    <w:name w:val="List Paragraph"/>
    <w:basedOn w:val="a"/>
    <w:uiPriority w:val="34"/>
    <w:qFormat/>
    <w:rsid w:val="00D632B8"/>
    <w:pPr>
      <w:ind w:left="720"/>
      <w:contextualSpacing/>
    </w:pPr>
  </w:style>
  <w:style w:type="paragraph" w:styleId="a7">
    <w:name w:val="header"/>
    <w:basedOn w:val="a"/>
    <w:link w:val="Char1"/>
    <w:uiPriority w:val="99"/>
    <w:unhideWhenUsed/>
    <w:rsid w:val="00E45D0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رأس الصفحة Char"/>
    <w:basedOn w:val="a0"/>
    <w:link w:val="a7"/>
    <w:uiPriority w:val="99"/>
    <w:rsid w:val="00E45D05"/>
  </w:style>
  <w:style w:type="paragraph" w:styleId="a8">
    <w:name w:val="footer"/>
    <w:basedOn w:val="a"/>
    <w:link w:val="Char2"/>
    <w:uiPriority w:val="99"/>
    <w:unhideWhenUsed/>
    <w:rsid w:val="00E45D0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تذييل الصفحة Char"/>
    <w:basedOn w:val="a0"/>
    <w:link w:val="a8"/>
    <w:uiPriority w:val="99"/>
    <w:rsid w:val="00E45D05"/>
  </w:style>
  <w:style w:type="paragraph" w:styleId="a9">
    <w:name w:val="Balloon Text"/>
    <w:basedOn w:val="a"/>
    <w:link w:val="Char3"/>
    <w:uiPriority w:val="99"/>
    <w:semiHidden/>
    <w:unhideWhenUsed/>
    <w:rsid w:val="00DC7B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3">
    <w:name w:val="نص في بالون Char"/>
    <w:basedOn w:val="a0"/>
    <w:link w:val="a9"/>
    <w:uiPriority w:val="99"/>
    <w:semiHidden/>
    <w:rsid w:val="00DC7BE3"/>
    <w:rPr>
      <w:rFonts w:ascii="Tahoma" w:hAnsi="Tahoma" w:cs="Tahoma"/>
      <w:sz w:val="16"/>
      <w:szCs w:val="16"/>
    </w:rPr>
  </w:style>
  <w:style w:type="character" w:customStyle="1" w:styleId="1Char">
    <w:name w:val="عنوان 1 Char"/>
    <w:basedOn w:val="a0"/>
    <w:link w:val="1"/>
    <w:uiPriority w:val="9"/>
    <w:rsid w:val="00D91B5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4Char">
    <w:name w:val="عنوان 4 Char"/>
    <w:basedOn w:val="a0"/>
    <w:link w:val="4"/>
    <w:uiPriority w:val="9"/>
    <w:semiHidden/>
    <w:rsid w:val="00F534AC"/>
    <w:rPr>
      <w:rFonts w:asciiTheme="majorHAnsi" w:eastAsiaTheme="majorEastAsia" w:hAnsiTheme="majorHAnsi" w:cstheme="majorBidi"/>
      <w:b/>
      <w:bCs/>
      <w:i/>
      <w:iCs/>
      <w:color w:val="FF0000" w:themeColor="accent1"/>
    </w:rPr>
  </w:style>
  <w:style w:type="character" w:customStyle="1" w:styleId="x193iq5w">
    <w:name w:val="x193iq5w"/>
    <w:basedOn w:val="a0"/>
    <w:rsid w:val="00F534AC"/>
  </w:style>
  <w:style w:type="character" w:customStyle="1" w:styleId="xzpqnlu">
    <w:name w:val="xzpqnlu"/>
    <w:basedOn w:val="a0"/>
    <w:rsid w:val="00F534AC"/>
  </w:style>
  <w:style w:type="character" w:styleId="Hyperlink">
    <w:name w:val="Hyperlink"/>
    <w:basedOn w:val="a0"/>
    <w:uiPriority w:val="99"/>
    <w:semiHidden/>
    <w:unhideWhenUsed/>
    <w:rsid w:val="00F534AC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67B63"/>
  </w:style>
  <w:style w:type="paragraph" w:styleId="1">
    <w:name w:val="heading 1"/>
    <w:basedOn w:val="a"/>
    <w:link w:val="1Char"/>
    <w:uiPriority w:val="9"/>
    <w:qFormat/>
    <w:rsid w:val="00D91B5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F534A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FF0000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0B27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العنوان Char"/>
    <w:basedOn w:val="a0"/>
    <w:link w:val="a3"/>
    <w:uiPriority w:val="10"/>
    <w:rsid w:val="000B27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4">
    <w:name w:val="Table Grid"/>
    <w:basedOn w:val="a1"/>
    <w:uiPriority w:val="39"/>
    <w:rsid w:val="000B27F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Subtitle"/>
    <w:basedOn w:val="a"/>
    <w:next w:val="a"/>
    <w:link w:val="Char0"/>
    <w:uiPriority w:val="11"/>
    <w:qFormat/>
    <w:rsid w:val="000B27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عنوان فرعي Char"/>
    <w:basedOn w:val="a0"/>
    <w:link w:val="a5"/>
    <w:uiPriority w:val="11"/>
    <w:rsid w:val="000B27FF"/>
    <w:rPr>
      <w:rFonts w:eastAsiaTheme="minorEastAsia"/>
      <w:color w:val="5A5A5A" w:themeColor="text1" w:themeTint="A5"/>
      <w:spacing w:val="15"/>
    </w:rPr>
  </w:style>
  <w:style w:type="paragraph" w:styleId="a6">
    <w:name w:val="List Paragraph"/>
    <w:basedOn w:val="a"/>
    <w:uiPriority w:val="34"/>
    <w:qFormat/>
    <w:rsid w:val="00D632B8"/>
    <w:pPr>
      <w:ind w:left="720"/>
      <w:contextualSpacing/>
    </w:pPr>
  </w:style>
  <w:style w:type="paragraph" w:styleId="a7">
    <w:name w:val="header"/>
    <w:basedOn w:val="a"/>
    <w:link w:val="Char1"/>
    <w:uiPriority w:val="99"/>
    <w:unhideWhenUsed/>
    <w:rsid w:val="00E45D0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رأس الصفحة Char"/>
    <w:basedOn w:val="a0"/>
    <w:link w:val="a7"/>
    <w:uiPriority w:val="99"/>
    <w:rsid w:val="00E45D05"/>
  </w:style>
  <w:style w:type="paragraph" w:styleId="a8">
    <w:name w:val="footer"/>
    <w:basedOn w:val="a"/>
    <w:link w:val="Char2"/>
    <w:uiPriority w:val="99"/>
    <w:unhideWhenUsed/>
    <w:rsid w:val="00E45D0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تذييل الصفحة Char"/>
    <w:basedOn w:val="a0"/>
    <w:link w:val="a8"/>
    <w:uiPriority w:val="99"/>
    <w:rsid w:val="00E45D05"/>
  </w:style>
  <w:style w:type="paragraph" w:styleId="a9">
    <w:name w:val="Balloon Text"/>
    <w:basedOn w:val="a"/>
    <w:link w:val="Char3"/>
    <w:uiPriority w:val="99"/>
    <w:semiHidden/>
    <w:unhideWhenUsed/>
    <w:rsid w:val="00DC7B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3">
    <w:name w:val="نص في بالون Char"/>
    <w:basedOn w:val="a0"/>
    <w:link w:val="a9"/>
    <w:uiPriority w:val="99"/>
    <w:semiHidden/>
    <w:rsid w:val="00DC7BE3"/>
    <w:rPr>
      <w:rFonts w:ascii="Tahoma" w:hAnsi="Tahoma" w:cs="Tahoma"/>
      <w:sz w:val="16"/>
      <w:szCs w:val="16"/>
    </w:rPr>
  </w:style>
  <w:style w:type="character" w:customStyle="1" w:styleId="1Char">
    <w:name w:val="عنوان 1 Char"/>
    <w:basedOn w:val="a0"/>
    <w:link w:val="1"/>
    <w:uiPriority w:val="9"/>
    <w:rsid w:val="00D91B5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4Char">
    <w:name w:val="عنوان 4 Char"/>
    <w:basedOn w:val="a0"/>
    <w:link w:val="4"/>
    <w:uiPriority w:val="9"/>
    <w:semiHidden/>
    <w:rsid w:val="00F534AC"/>
    <w:rPr>
      <w:rFonts w:asciiTheme="majorHAnsi" w:eastAsiaTheme="majorEastAsia" w:hAnsiTheme="majorHAnsi" w:cstheme="majorBidi"/>
      <w:b/>
      <w:bCs/>
      <w:i/>
      <w:iCs/>
      <w:color w:val="FF0000" w:themeColor="accent1"/>
    </w:rPr>
  </w:style>
  <w:style w:type="character" w:customStyle="1" w:styleId="x193iq5w">
    <w:name w:val="x193iq5w"/>
    <w:basedOn w:val="a0"/>
    <w:rsid w:val="00F534AC"/>
  </w:style>
  <w:style w:type="character" w:customStyle="1" w:styleId="xzpqnlu">
    <w:name w:val="xzpqnlu"/>
    <w:basedOn w:val="a0"/>
    <w:rsid w:val="00F534AC"/>
  </w:style>
  <w:style w:type="character" w:styleId="Hyperlink">
    <w:name w:val="Hyperlink"/>
    <w:basedOn w:val="a0"/>
    <w:uiPriority w:val="99"/>
    <w:semiHidden/>
    <w:unhideWhenUsed/>
    <w:rsid w:val="00F534A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05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24512">
          <w:marLeft w:val="0"/>
          <w:marRight w:val="0"/>
          <w:marTop w:val="0"/>
          <w:marBottom w:val="0"/>
          <w:divBdr>
            <w:top w:val="none" w:sz="0" w:space="2" w:color="auto"/>
            <w:left w:val="none" w:sz="0" w:space="0" w:color="auto"/>
            <w:bottom w:val="none" w:sz="0" w:space="2" w:color="auto"/>
            <w:right w:val="none" w:sz="0" w:space="0" w:color="auto"/>
          </w:divBdr>
        </w:div>
        <w:div w:id="983706214">
          <w:marLeft w:val="0"/>
          <w:marRight w:val="0"/>
          <w:marTop w:val="0"/>
          <w:marBottom w:val="0"/>
          <w:divBdr>
            <w:top w:val="none" w:sz="0" w:space="2" w:color="auto"/>
            <w:left w:val="none" w:sz="0" w:space="0" w:color="auto"/>
            <w:bottom w:val="none" w:sz="0" w:space="2" w:color="auto"/>
            <w:right w:val="none" w:sz="0" w:space="0" w:color="auto"/>
          </w:divBdr>
        </w:div>
      </w:divsChild>
    </w:div>
    <w:div w:id="366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158009">
          <w:marLeft w:val="0"/>
          <w:marRight w:val="0"/>
          <w:marTop w:val="0"/>
          <w:marBottom w:val="0"/>
          <w:divBdr>
            <w:top w:val="none" w:sz="0" w:space="2" w:color="auto"/>
            <w:left w:val="none" w:sz="0" w:space="0" w:color="auto"/>
            <w:bottom w:val="none" w:sz="0" w:space="2" w:color="auto"/>
            <w:right w:val="none" w:sz="0" w:space="0" w:color="auto"/>
          </w:divBdr>
        </w:div>
        <w:div w:id="1673415953">
          <w:marLeft w:val="0"/>
          <w:marRight w:val="0"/>
          <w:marTop w:val="0"/>
          <w:marBottom w:val="0"/>
          <w:divBdr>
            <w:top w:val="none" w:sz="0" w:space="2" w:color="auto"/>
            <w:left w:val="none" w:sz="0" w:space="0" w:color="auto"/>
            <w:bottom w:val="none" w:sz="0" w:space="2" w:color="auto"/>
            <w:right w:val="none" w:sz="0" w:space="0" w:color="auto"/>
          </w:divBdr>
        </w:div>
      </w:divsChild>
    </w:div>
    <w:div w:id="52536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8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48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876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6831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742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5236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3673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8830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7362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28218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57954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07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952460">
                  <w:marLeft w:val="0"/>
                  <w:marRight w:val="0"/>
                  <w:marTop w:val="0"/>
                  <w:marBottom w:val="0"/>
                  <w:divBdr>
                    <w:top w:val="single" w:sz="2" w:space="9" w:color="auto"/>
                    <w:left w:val="single" w:sz="2" w:space="9" w:color="auto"/>
                    <w:bottom w:val="single" w:sz="2" w:space="9" w:color="auto"/>
                    <w:right w:val="single" w:sz="2" w:space="9" w:color="auto"/>
                  </w:divBdr>
                  <w:divsChild>
                    <w:div w:id="7668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5197985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66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029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15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7191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8210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8304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930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20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171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5751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1024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154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34287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0696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7162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92164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85435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64906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61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14517">
          <w:marLeft w:val="0"/>
          <w:marRight w:val="0"/>
          <w:marTop w:val="0"/>
          <w:marBottom w:val="0"/>
          <w:divBdr>
            <w:top w:val="none" w:sz="0" w:space="2" w:color="auto"/>
            <w:left w:val="none" w:sz="0" w:space="0" w:color="auto"/>
            <w:bottom w:val="none" w:sz="0" w:space="2" w:color="auto"/>
            <w:right w:val="none" w:sz="0" w:space="0" w:color="auto"/>
          </w:divBdr>
        </w:div>
        <w:div w:id="1189828146">
          <w:marLeft w:val="0"/>
          <w:marRight w:val="0"/>
          <w:marTop w:val="0"/>
          <w:marBottom w:val="0"/>
          <w:divBdr>
            <w:top w:val="none" w:sz="0" w:space="2" w:color="auto"/>
            <w:left w:val="none" w:sz="0" w:space="0" w:color="auto"/>
            <w:bottom w:val="none" w:sz="0" w:space="2" w:color="auto"/>
            <w:right w:val="none" w:sz="0" w:space="0" w:color="auto"/>
          </w:divBdr>
        </w:div>
      </w:divsChild>
    </w:div>
    <w:div w:id="178005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736603">
          <w:marLeft w:val="0"/>
          <w:marRight w:val="0"/>
          <w:marTop w:val="0"/>
          <w:marBottom w:val="0"/>
          <w:divBdr>
            <w:top w:val="none" w:sz="0" w:space="2" w:color="auto"/>
            <w:left w:val="none" w:sz="0" w:space="0" w:color="auto"/>
            <w:bottom w:val="none" w:sz="0" w:space="2" w:color="auto"/>
            <w:right w:val="none" w:sz="0" w:space="0" w:color="auto"/>
          </w:divBdr>
        </w:div>
        <w:div w:id="1895040730">
          <w:marLeft w:val="0"/>
          <w:marRight w:val="0"/>
          <w:marTop w:val="0"/>
          <w:marBottom w:val="0"/>
          <w:divBdr>
            <w:top w:val="none" w:sz="0" w:space="2" w:color="auto"/>
            <w:left w:val="none" w:sz="0" w:space="0" w:color="auto"/>
            <w:bottom w:val="none" w:sz="0" w:space="2" w:color="auto"/>
            <w:right w:val="none" w:sz="0" w:space="0" w:color="auto"/>
          </w:divBdr>
        </w:div>
      </w:divsChild>
    </w:div>
    <w:div w:id="18628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6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73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70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594476">
                      <w:marLeft w:val="0"/>
                      <w:marRight w:val="0"/>
                      <w:marTop w:val="6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FF0000"/>
      </a:accent1>
      <a:accent2>
        <a:srgbClr val="FF9647"/>
      </a:accent2>
      <a:accent3>
        <a:srgbClr val="FF8427"/>
      </a:accent3>
      <a:accent4>
        <a:srgbClr val="FFB57D"/>
      </a:accent4>
      <a:accent5>
        <a:srgbClr val="FF9900"/>
      </a:accent5>
      <a:accent6>
        <a:srgbClr val="FA3600"/>
      </a:accent6>
      <a:hlink>
        <a:srgbClr val="FE6237"/>
      </a:hlink>
      <a:folHlink>
        <a:srgbClr val="B64926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347B55-F40E-49B9-8340-F4B852DB65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8</Pages>
  <Words>454</Words>
  <Characters>2592</Characters>
  <Application>Microsoft Office Word</Application>
  <DocSecurity>0</DocSecurity>
  <Lines>21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fyan Samara</dc:creator>
  <cp:lastModifiedBy>hp</cp:lastModifiedBy>
  <cp:revision>7</cp:revision>
  <dcterms:created xsi:type="dcterms:W3CDTF">2024-03-23T13:11:00Z</dcterms:created>
  <dcterms:modified xsi:type="dcterms:W3CDTF">2024-04-19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1b1d21ebfd0be8953dfe85ebc1adc3025161dea18dd89b59087208bb0fe3e2</vt:lpwstr>
  </property>
</Properties>
</file>